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C793E3" w14:textId="77777777" w:rsidR="00C75938" w:rsidRDefault="00C75938">
      <w:pPr>
        <w:tabs>
          <w:tab w:val="center" w:pos="5731"/>
        </w:tabs>
        <w:jc w:val="both"/>
      </w:pPr>
      <w:r>
        <w:tab/>
        <w:t>M I D W E S T E R N  S T A T E  U N I V E R S I T Y</w:t>
      </w:r>
    </w:p>
    <w:p w14:paraId="708150EA" w14:textId="77777777" w:rsidR="00C75938" w:rsidRDefault="00C75938">
      <w:pPr>
        <w:tabs>
          <w:tab w:val="center" w:pos="5731"/>
        </w:tabs>
        <w:jc w:val="both"/>
      </w:pPr>
      <w:r>
        <w:tab/>
        <w:t>COLLEGE OF SCIENCE AND MATHEMATICS</w:t>
      </w:r>
    </w:p>
    <w:p w14:paraId="2C0A1EF7" w14:textId="77777777" w:rsidR="00C75938" w:rsidRDefault="00C75938" w:rsidP="00422469">
      <w:pPr>
        <w:tabs>
          <w:tab w:val="center" w:pos="5731"/>
        </w:tabs>
        <w:jc w:val="both"/>
      </w:pPr>
      <w:r>
        <w:tab/>
      </w:r>
      <w:r w:rsidR="00DB568C">
        <w:t xml:space="preserve"> BS </w:t>
      </w:r>
      <w:r>
        <w:t>DEGREE PLAN</w:t>
      </w:r>
    </w:p>
    <w:p w14:paraId="1B52AA3F" w14:textId="77777777" w:rsidR="00C75938" w:rsidRDefault="00C75938" w:rsidP="00D05163">
      <w:pPr>
        <w:spacing w:line="215" w:lineRule="auto"/>
        <w:rPr>
          <w:rFonts w:ascii="Times New Roman" w:hAnsi="Times New Roman" w:cs="Times New Roman"/>
          <w:sz w:val="20"/>
          <w:szCs w:val="20"/>
        </w:rPr>
      </w:pPr>
      <w:r>
        <w:t>Name</w:t>
      </w:r>
      <w:r w:rsidR="00207C53" w:rsidRPr="00D05163">
        <w:t xml:space="preserve"> </w:t>
      </w:r>
      <w:r w:rsidR="00872F6F">
        <w:rPr>
          <w:u w:val="single"/>
        </w:rPr>
        <w:t xml:space="preserve"> </w:t>
      </w:r>
      <w:r w:rsidR="00526356">
        <w:rPr>
          <w:u w:val="single"/>
        </w:rPr>
        <w:t xml:space="preserve">  </w:t>
      </w:r>
      <w:r w:rsidR="00872F6F">
        <w:rPr>
          <w:u w:val="single"/>
        </w:rPr>
        <w:t xml:space="preserve">    </w:t>
      </w:r>
      <w:r w:rsidR="000147C0">
        <w:rPr>
          <w:u w:val="single"/>
        </w:rPr>
        <w:t xml:space="preserve">  </w:t>
      </w:r>
      <w:r w:rsidR="00872F6F">
        <w:rPr>
          <w:u w:val="single"/>
        </w:rPr>
        <w:t xml:space="preserve">   </w:t>
      </w:r>
      <w:r w:rsidR="00616B98">
        <w:rPr>
          <w:u w:val="single"/>
        </w:rPr>
        <w:tab/>
      </w:r>
      <w:r w:rsidR="00D05163">
        <w:rPr>
          <w:u w:val="single"/>
        </w:rPr>
        <w:t xml:space="preserve">          </w:t>
      </w:r>
      <w:r w:rsidR="00616B98">
        <w:rPr>
          <w:u w:val="single"/>
        </w:rPr>
        <w:tab/>
      </w:r>
      <w:r w:rsidR="00616B98">
        <w:rPr>
          <w:u w:val="single"/>
        </w:rPr>
        <w:tab/>
      </w:r>
      <w:r w:rsidR="00D05163">
        <w:tab/>
      </w:r>
      <w:r w:rsidR="00236F33">
        <w:t>M</w:t>
      </w:r>
      <w:r w:rsidR="00305953">
        <w:t>#</w:t>
      </w:r>
      <w:r w:rsidR="00526356">
        <w:rPr>
          <w:u w:val="single"/>
        </w:rPr>
        <w:t xml:space="preserve"> </w:t>
      </w:r>
      <w:r w:rsidR="000147C0">
        <w:rPr>
          <w:u w:val="single"/>
        </w:rPr>
        <w:t xml:space="preserve">    </w:t>
      </w:r>
      <w:r w:rsidR="00D05163">
        <w:rPr>
          <w:u w:val="single"/>
        </w:rPr>
        <w:t xml:space="preserve">        </w:t>
      </w:r>
      <w:r w:rsidR="000147C0">
        <w:rPr>
          <w:u w:val="single"/>
        </w:rPr>
        <w:t xml:space="preserve"> </w:t>
      </w:r>
      <w:r w:rsidR="00D05163">
        <w:tab/>
      </w:r>
      <w:r w:rsidR="00A910B3">
        <w:t>D</w:t>
      </w:r>
      <w:r w:rsidR="00115914">
        <w:t>ate</w:t>
      </w:r>
      <w:r w:rsidR="009D0989">
        <w:rPr>
          <w:u w:val="single"/>
        </w:rPr>
        <w:t xml:space="preserve"> </w:t>
      </w:r>
      <w:r w:rsidR="00526356">
        <w:rPr>
          <w:u w:val="single"/>
        </w:rPr>
        <w:t xml:space="preserve">  </w:t>
      </w:r>
      <w:r w:rsidR="00D05163">
        <w:rPr>
          <w:u w:val="single"/>
        </w:rPr>
        <w:t xml:space="preserve">  </w:t>
      </w:r>
      <w:r w:rsidR="00DB1127" w:rsidRPr="00DB1127">
        <w:rPr>
          <w:u w:val="single"/>
        </w:rPr>
        <w:t xml:space="preserve"> </w:t>
      </w:r>
      <w:r>
        <w:rPr>
          <w:u w:val="single"/>
        </w:rPr>
        <w:t xml:space="preserve">   </w:t>
      </w:r>
      <w:r w:rsidR="00236F33">
        <w:t xml:space="preserve"> </w:t>
      </w:r>
      <w:r>
        <w:t xml:space="preserve">   </w:t>
      </w:r>
      <w:r>
        <w:rPr>
          <w:rFonts w:ascii="Times New Roman" w:hAnsi="Times New Roman" w:cs="Times New Roman"/>
          <w:sz w:val="20"/>
          <w:szCs w:val="20"/>
        </w:rPr>
        <w:t xml:space="preserve">               </w:t>
      </w:r>
      <w:r w:rsidR="00236F33">
        <w:rPr>
          <w:rFonts w:ascii="Times New Roman" w:hAnsi="Times New Roman" w:cs="Times New Roman"/>
          <w:sz w:val="20"/>
          <w:szCs w:val="20"/>
        </w:rPr>
        <w:t xml:space="preserve">          </w:t>
      </w:r>
      <w:r w:rsidR="00071388">
        <w:rPr>
          <w:rFonts w:ascii="Times New Roman" w:hAnsi="Times New Roman" w:cs="Times New Roman"/>
          <w:sz w:val="20"/>
          <w:szCs w:val="20"/>
        </w:rPr>
        <w:t xml:space="preserve">                                   </w:t>
      </w:r>
      <w:r w:rsidR="00F64FA6">
        <w:rPr>
          <w:rFonts w:ascii="Times New Roman" w:hAnsi="Times New Roman" w:cs="Times New Roman"/>
          <w:sz w:val="20"/>
          <w:szCs w:val="20"/>
        </w:rPr>
        <w:t xml:space="preserve">    </w:t>
      </w:r>
      <w:r w:rsidR="00616B98">
        <w:rPr>
          <w:rFonts w:ascii="Times New Roman" w:hAnsi="Times New Roman" w:cs="Times New Roman"/>
          <w:sz w:val="20"/>
          <w:szCs w:val="20"/>
        </w:rPr>
        <w:tab/>
      </w:r>
      <w:r w:rsidR="00D05163">
        <w:rPr>
          <w:rFonts w:ascii="Times New Roman" w:hAnsi="Times New Roman" w:cs="Times New Roman"/>
          <w:sz w:val="20"/>
          <w:szCs w:val="20"/>
        </w:rPr>
        <w:t xml:space="preserve">   </w:t>
      </w:r>
      <w:r w:rsidR="00071388">
        <w:rPr>
          <w:rFonts w:ascii="Times New Roman" w:hAnsi="Times New Roman" w:cs="Times New Roman"/>
          <w:sz w:val="20"/>
          <w:szCs w:val="20"/>
        </w:rPr>
        <w:t>(</w:t>
      </w:r>
      <w:r>
        <w:rPr>
          <w:rFonts w:ascii="Times New Roman" w:hAnsi="Times New Roman" w:cs="Times New Roman"/>
          <w:sz w:val="20"/>
          <w:szCs w:val="20"/>
        </w:rPr>
        <w:t xml:space="preserve">Last)  </w:t>
      </w:r>
      <w:r w:rsidR="00071388">
        <w:rPr>
          <w:rFonts w:ascii="Times New Roman" w:hAnsi="Times New Roman" w:cs="Times New Roman"/>
          <w:sz w:val="20"/>
          <w:szCs w:val="20"/>
        </w:rPr>
        <w:t xml:space="preserve"> </w:t>
      </w:r>
      <w:r w:rsidR="00D05163">
        <w:rPr>
          <w:rFonts w:ascii="Times New Roman" w:hAnsi="Times New Roman" w:cs="Times New Roman"/>
          <w:sz w:val="20"/>
          <w:szCs w:val="20"/>
        </w:rPr>
        <w:t xml:space="preserve">         </w:t>
      </w:r>
      <w:r>
        <w:rPr>
          <w:rFonts w:ascii="Times New Roman" w:hAnsi="Times New Roman" w:cs="Times New Roman"/>
          <w:sz w:val="20"/>
          <w:szCs w:val="20"/>
        </w:rPr>
        <w:t xml:space="preserve">  </w:t>
      </w:r>
      <w:r w:rsidR="00071388">
        <w:rPr>
          <w:rFonts w:ascii="Times New Roman" w:hAnsi="Times New Roman" w:cs="Times New Roman"/>
          <w:sz w:val="20"/>
          <w:szCs w:val="20"/>
        </w:rPr>
        <w:t xml:space="preserve"> </w:t>
      </w:r>
      <w:r w:rsidR="00D05163">
        <w:rPr>
          <w:rFonts w:ascii="Times New Roman" w:hAnsi="Times New Roman" w:cs="Times New Roman"/>
          <w:sz w:val="20"/>
          <w:szCs w:val="20"/>
        </w:rPr>
        <w:t xml:space="preserve">   (First)      </w:t>
      </w:r>
      <w:r w:rsidR="00071388">
        <w:rPr>
          <w:rFonts w:ascii="Times New Roman" w:hAnsi="Times New Roman" w:cs="Times New Roman"/>
          <w:sz w:val="20"/>
          <w:szCs w:val="20"/>
        </w:rPr>
        <w:t xml:space="preserve">     </w:t>
      </w:r>
      <w:r>
        <w:rPr>
          <w:rFonts w:ascii="Times New Roman" w:hAnsi="Times New Roman" w:cs="Times New Roman"/>
          <w:sz w:val="20"/>
          <w:szCs w:val="20"/>
        </w:rPr>
        <w:t xml:space="preserve">      </w:t>
      </w:r>
      <w:r w:rsidR="00236F33">
        <w:rPr>
          <w:rFonts w:ascii="Times New Roman" w:hAnsi="Times New Roman" w:cs="Times New Roman"/>
          <w:sz w:val="20"/>
          <w:szCs w:val="20"/>
        </w:rPr>
        <w:t>(Middle)</w:t>
      </w:r>
      <w:r w:rsidR="009D0989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4D59F56C" w14:textId="77777777" w:rsidR="00D05163" w:rsidRPr="00D05163" w:rsidRDefault="00D05163" w:rsidP="00D05163">
      <w:pPr>
        <w:spacing w:line="215" w:lineRule="auto"/>
        <w:rPr>
          <w:rFonts w:cs="Courier"/>
          <w:sz w:val="12"/>
        </w:rPr>
      </w:pPr>
    </w:p>
    <w:p w14:paraId="0F291577" w14:textId="38A39B92" w:rsidR="00C75938" w:rsidRPr="00BF2ABE" w:rsidRDefault="00C75938" w:rsidP="00D05163">
      <w:pPr>
        <w:spacing w:line="215" w:lineRule="auto"/>
        <w:rPr>
          <w:rFonts w:ascii="Shruti" w:hAnsi="Shruti" w:cs="Shruti"/>
          <w:sz w:val="12"/>
          <w:szCs w:val="20"/>
        </w:rPr>
      </w:pPr>
      <w:r>
        <w:rPr>
          <w:rFonts w:cs="Courier"/>
        </w:rPr>
        <w:t>Degree Sought</w:t>
      </w:r>
      <w:r w:rsidR="00CE3E81">
        <w:rPr>
          <w:rFonts w:cs="Courier"/>
        </w:rPr>
        <w:t xml:space="preserve"> </w:t>
      </w:r>
      <w:r w:rsidR="00CE3E81">
        <w:rPr>
          <w:rFonts w:cs="Courier"/>
          <w:u w:val="single"/>
        </w:rPr>
        <w:t>BS</w:t>
      </w:r>
      <w:r>
        <w:rPr>
          <w:rFonts w:cs="Courier"/>
        </w:rPr>
        <w:t xml:space="preserve"> Catalog Used</w:t>
      </w:r>
      <w:r w:rsidR="00D05163">
        <w:rPr>
          <w:rFonts w:cs="Courier"/>
        </w:rPr>
        <w:t xml:space="preserve"> </w:t>
      </w:r>
      <w:r w:rsidR="000250DD">
        <w:rPr>
          <w:rFonts w:cs="Courier"/>
          <w:u w:val="single"/>
        </w:rPr>
        <w:t>202</w:t>
      </w:r>
      <w:r w:rsidR="00DB3F1C">
        <w:rPr>
          <w:rFonts w:cs="Courier"/>
          <w:u w:val="single"/>
        </w:rPr>
        <w:t>2</w:t>
      </w:r>
      <w:r w:rsidR="000250DD">
        <w:rPr>
          <w:rFonts w:cs="Courier"/>
          <w:u w:val="single"/>
        </w:rPr>
        <w:t>/202</w:t>
      </w:r>
      <w:r w:rsidR="00DB3F1C">
        <w:rPr>
          <w:rFonts w:cs="Courier"/>
          <w:u w:val="single"/>
        </w:rPr>
        <w:t>3</w:t>
      </w:r>
      <w:r w:rsidR="00D05163">
        <w:rPr>
          <w:rFonts w:cs="Courier"/>
        </w:rPr>
        <w:tab/>
      </w:r>
      <w:r w:rsidR="00F64FA6" w:rsidRPr="00D05163">
        <w:rPr>
          <w:rFonts w:cs="Courier"/>
        </w:rPr>
        <w:t>E</w:t>
      </w:r>
      <w:r w:rsidRPr="00D05163">
        <w:rPr>
          <w:rFonts w:cs="Courier"/>
        </w:rPr>
        <w:t>xpected</w:t>
      </w:r>
      <w:r w:rsidR="00236F33">
        <w:rPr>
          <w:rFonts w:cs="Courier"/>
        </w:rPr>
        <w:t xml:space="preserve"> </w:t>
      </w:r>
      <w:r w:rsidR="002B4B4A">
        <w:rPr>
          <w:rFonts w:cs="Courier"/>
        </w:rPr>
        <w:t>G</w:t>
      </w:r>
      <w:r>
        <w:rPr>
          <w:rFonts w:cs="Courier"/>
        </w:rPr>
        <w:t>raduation</w:t>
      </w:r>
      <w:r w:rsidR="00D05163">
        <w:rPr>
          <w:rFonts w:cs="Courier"/>
        </w:rPr>
        <w:t xml:space="preserve"> </w:t>
      </w:r>
      <w:r>
        <w:rPr>
          <w:rFonts w:cs="Courier"/>
        </w:rPr>
        <w:t>Date</w:t>
      </w:r>
      <w:r w:rsidR="00D05163">
        <w:rPr>
          <w:rFonts w:cs="Courier"/>
          <w:u w:val="single"/>
        </w:rPr>
        <w:t xml:space="preserve">     </w:t>
      </w:r>
      <w:r>
        <w:rPr>
          <w:rFonts w:cs="Courier"/>
          <w:u w:val="single"/>
        </w:rPr>
        <w:t xml:space="preserve">    </w:t>
      </w:r>
      <w:r>
        <w:rPr>
          <w:rFonts w:cs="Courier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                                                                           </w:t>
      </w:r>
      <w:r w:rsidRPr="00BF2ABE">
        <w:rPr>
          <w:rFonts w:ascii="Shruti" w:hAnsi="Shruti" w:cs="Shruti"/>
          <w:sz w:val="12"/>
          <w:szCs w:val="20"/>
        </w:rPr>
        <w:tab/>
      </w:r>
      <w:r w:rsidRPr="00BF2ABE">
        <w:rPr>
          <w:rFonts w:ascii="Shruti" w:hAnsi="Shruti" w:cs="Shruti"/>
          <w:sz w:val="12"/>
          <w:szCs w:val="20"/>
        </w:rPr>
        <w:tab/>
      </w:r>
      <w:r w:rsidRPr="00BF2ABE">
        <w:rPr>
          <w:rFonts w:ascii="Shruti" w:hAnsi="Shruti" w:cs="Shruti"/>
          <w:sz w:val="12"/>
          <w:szCs w:val="20"/>
        </w:rPr>
        <w:tab/>
        <w:t xml:space="preserve">                         </w:t>
      </w:r>
    </w:p>
    <w:tbl>
      <w:tblPr>
        <w:tblW w:w="11353" w:type="dxa"/>
        <w:tblInd w:w="51" w:type="dxa"/>
        <w:tblLayout w:type="fixed"/>
        <w:tblCellMar>
          <w:left w:w="141" w:type="dxa"/>
          <w:right w:w="141" w:type="dxa"/>
        </w:tblCellMar>
        <w:tblLook w:val="0000" w:firstRow="0" w:lastRow="0" w:firstColumn="0" w:lastColumn="0" w:noHBand="0" w:noVBand="0"/>
      </w:tblPr>
      <w:tblGrid>
        <w:gridCol w:w="2173"/>
        <w:gridCol w:w="2160"/>
        <w:gridCol w:w="4860"/>
        <w:gridCol w:w="2160"/>
      </w:tblGrid>
      <w:tr w:rsidR="002B4B4A" w14:paraId="75B5F036" w14:textId="77777777" w:rsidTr="00804AB2">
        <w:trPr>
          <w:trHeight w:hRule="exact" w:val="753"/>
        </w:trPr>
        <w:tc>
          <w:tcPr>
            <w:tcW w:w="2173" w:type="dxa"/>
            <w:tcBorders>
              <w:top w:val="double" w:sz="7" w:space="0" w:color="000000"/>
              <w:left w:val="double" w:sz="7" w:space="0" w:color="000000"/>
              <w:bottom w:val="single" w:sz="6" w:space="0" w:color="FFFFFF"/>
              <w:right w:val="single" w:sz="6" w:space="0" w:color="FFFFFF"/>
            </w:tcBorders>
            <w:vAlign w:val="center"/>
          </w:tcPr>
          <w:p w14:paraId="362938EB" w14:textId="77777777" w:rsidR="002B4B4A" w:rsidRDefault="002B4B4A" w:rsidP="00804AB2">
            <w:pPr>
              <w:tabs>
                <w:tab w:val="center" w:pos="1005"/>
              </w:tabs>
              <w:spacing w:line="182" w:lineRule="exact"/>
              <w:jc w:val="center"/>
              <w:rPr>
                <w:rFonts w:cs="Courier"/>
              </w:rPr>
            </w:pPr>
            <w:r>
              <w:rPr>
                <w:rFonts w:cs="Courier"/>
              </w:rPr>
              <w:t>MAJOR</w:t>
            </w:r>
          </w:p>
          <w:p w14:paraId="66795C2C" w14:textId="77777777" w:rsidR="002B4B4A" w:rsidRDefault="002B4B4A" w:rsidP="00804AB2">
            <w:pPr>
              <w:spacing w:line="182" w:lineRule="exact"/>
              <w:jc w:val="center"/>
              <w:rPr>
                <w:rFonts w:cs="Courier"/>
              </w:rPr>
            </w:pPr>
          </w:p>
          <w:p w14:paraId="58D1E4CA" w14:textId="77777777" w:rsidR="002B4B4A" w:rsidRDefault="002B4B4A" w:rsidP="00804AB2">
            <w:pPr>
              <w:tabs>
                <w:tab w:val="center" w:pos="1005"/>
              </w:tabs>
              <w:spacing w:after="144" w:line="182" w:lineRule="exact"/>
              <w:jc w:val="center"/>
              <w:rPr>
                <w:rFonts w:cs="Courier"/>
              </w:rPr>
            </w:pPr>
            <w:r>
              <w:rPr>
                <w:rFonts w:cs="Courier"/>
              </w:rPr>
              <w:t>MATHEMATICS</w:t>
            </w:r>
          </w:p>
        </w:tc>
        <w:tc>
          <w:tcPr>
            <w:tcW w:w="2160" w:type="dxa"/>
            <w:tcBorders>
              <w:top w:val="doub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07430D4D" w14:textId="77777777" w:rsidR="002B4B4A" w:rsidRDefault="002B4B4A" w:rsidP="003C072D">
            <w:pPr>
              <w:spacing w:line="237" w:lineRule="exact"/>
              <w:rPr>
                <w:rFonts w:cs="Courier"/>
              </w:rPr>
            </w:pPr>
          </w:p>
          <w:p w14:paraId="3261F660" w14:textId="77777777" w:rsidR="002B4B4A" w:rsidRDefault="0065484E" w:rsidP="000147C0">
            <w:pPr>
              <w:spacing w:line="182" w:lineRule="exact"/>
              <w:jc w:val="center"/>
              <w:rPr>
                <w:rFonts w:cs="Courier"/>
              </w:rPr>
            </w:pPr>
            <w:r>
              <w:rPr>
                <w:rFonts w:cs="Courier"/>
              </w:rPr>
              <w:t>Minor</w:t>
            </w:r>
          </w:p>
        </w:tc>
        <w:tc>
          <w:tcPr>
            <w:tcW w:w="4860" w:type="dxa"/>
            <w:tcBorders>
              <w:top w:val="doub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  <w:vAlign w:val="center"/>
          </w:tcPr>
          <w:p w14:paraId="73358B93" w14:textId="77777777" w:rsidR="002B4B4A" w:rsidRDefault="002B4B4A" w:rsidP="00804AB2">
            <w:pPr>
              <w:tabs>
                <w:tab w:val="center" w:pos="2131"/>
              </w:tabs>
              <w:spacing w:after="144" w:line="182" w:lineRule="exact"/>
              <w:jc w:val="center"/>
              <w:rPr>
                <w:rFonts w:cs="Courier"/>
              </w:rPr>
            </w:pPr>
            <w:r>
              <w:rPr>
                <w:rFonts w:cs="Courier"/>
              </w:rPr>
              <w:t>CORE</w:t>
            </w:r>
            <w:r w:rsidR="00E9646B">
              <w:rPr>
                <w:rFonts w:cs="Courier"/>
              </w:rPr>
              <w:t xml:space="preserve"> &amp; BS</w:t>
            </w:r>
            <w:r>
              <w:rPr>
                <w:rFonts w:cs="Courier"/>
              </w:rPr>
              <w:t xml:space="preserve"> REQUIREMENTS</w:t>
            </w:r>
          </w:p>
        </w:tc>
        <w:tc>
          <w:tcPr>
            <w:tcW w:w="2160" w:type="dxa"/>
            <w:tcBorders>
              <w:top w:val="double" w:sz="7" w:space="0" w:color="000000"/>
              <w:left w:val="single" w:sz="7" w:space="0" w:color="000000"/>
              <w:bottom w:val="single" w:sz="6" w:space="0" w:color="FFFFFF"/>
              <w:right w:val="double" w:sz="7" w:space="0" w:color="000000"/>
            </w:tcBorders>
          </w:tcPr>
          <w:p w14:paraId="68388A46" w14:textId="77777777" w:rsidR="00E83BE2" w:rsidRPr="00D87DEC" w:rsidRDefault="00D87DEC" w:rsidP="00E83BE2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</w:rPr>
              <w:t>DEPARTMENTAL REQUIREMENTS</w:t>
            </w:r>
          </w:p>
          <w:p w14:paraId="5C1D93A4" w14:textId="77777777" w:rsidR="002B4B4A" w:rsidRDefault="002B4B4A" w:rsidP="002B4B4A">
            <w:pPr>
              <w:spacing w:line="182" w:lineRule="exact"/>
              <w:rPr>
                <w:rFonts w:cs="Courier"/>
              </w:rPr>
            </w:pPr>
          </w:p>
        </w:tc>
      </w:tr>
      <w:tr w:rsidR="002B4B4A" w14:paraId="235F606E" w14:textId="77777777" w:rsidTr="00BF2ABE">
        <w:trPr>
          <w:trHeight w:val="8398"/>
        </w:trPr>
        <w:tc>
          <w:tcPr>
            <w:tcW w:w="2173" w:type="dxa"/>
            <w:tcBorders>
              <w:top w:val="single" w:sz="7" w:space="0" w:color="000000"/>
              <w:left w:val="double" w:sz="7" w:space="0" w:color="000000"/>
              <w:bottom w:val="single" w:sz="6" w:space="0" w:color="FFFFFF"/>
              <w:right w:val="single" w:sz="6" w:space="0" w:color="FFFFFF"/>
            </w:tcBorders>
          </w:tcPr>
          <w:p w14:paraId="5FCD4E90" w14:textId="77777777" w:rsidR="002B4B4A" w:rsidRDefault="002B4B4A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  <w:u w:val="single"/>
              </w:rPr>
              <w:t>MATH</w:t>
            </w:r>
            <w:r>
              <w:rPr>
                <w:rFonts w:cs="Courier"/>
              </w:rPr>
              <w:t xml:space="preserve"> </w:t>
            </w:r>
            <w:r>
              <w:rPr>
                <w:rFonts w:cs="Courier"/>
                <w:u w:val="single"/>
              </w:rPr>
              <w:t>1634</w:t>
            </w:r>
            <w:r>
              <w:rPr>
                <w:rFonts w:cs="Courier"/>
              </w:rPr>
              <w:t xml:space="preserve"> [</w:t>
            </w:r>
            <w:r w:rsidR="000147C0">
              <w:rPr>
                <w:rFonts w:cs="Courier"/>
              </w:rPr>
              <w:t xml:space="preserve"> </w:t>
            </w:r>
            <w:r>
              <w:rPr>
                <w:rFonts w:cs="Courier"/>
              </w:rPr>
              <w:t>]</w:t>
            </w:r>
          </w:p>
          <w:p w14:paraId="624BC965" w14:textId="77777777" w:rsidR="002B4B4A" w:rsidRDefault="002B4B4A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  <w:u w:val="single"/>
              </w:rPr>
              <w:t>MATH</w:t>
            </w:r>
            <w:r>
              <w:rPr>
                <w:rFonts w:cs="Courier"/>
              </w:rPr>
              <w:t xml:space="preserve"> </w:t>
            </w:r>
            <w:r>
              <w:rPr>
                <w:rFonts w:cs="Courier"/>
                <w:u w:val="single"/>
              </w:rPr>
              <w:t>1734</w:t>
            </w:r>
            <w:r>
              <w:rPr>
                <w:rFonts w:cs="Courier"/>
              </w:rPr>
              <w:t xml:space="preserve"> [</w:t>
            </w:r>
            <w:r w:rsidR="000147C0">
              <w:rPr>
                <w:rFonts w:cs="Courier"/>
              </w:rPr>
              <w:t xml:space="preserve"> </w:t>
            </w:r>
            <w:r>
              <w:rPr>
                <w:rFonts w:cs="Courier"/>
              </w:rPr>
              <w:t>]</w:t>
            </w:r>
          </w:p>
          <w:p w14:paraId="107A14CA" w14:textId="77777777" w:rsidR="002B4B4A" w:rsidRDefault="002B4B4A">
            <w:pPr>
              <w:spacing w:line="215" w:lineRule="auto"/>
              <w:rPr>
                <w:rFonts w:cs="Courier"/>
              </w:rPr>
            </w:pPr>
            <w:r w:rsidRPr="00305953">
              <w:rPr>
                <w:rFonts w:cs="Courier"/>
                <w:u w:val="single"/>
              </w:rPr>
              <w:t>MATH</w:t>
            </w:r>
            <w:r>
              <w:rPr>
                <w:rFonts w:cs="Courier"/>
              </w:rPr>
              <w:t xml:space="preserve"> </w:t>
            </w:r>
            <w:r w:rsidR="005D1690">
              <w:rPr>
                <w:rFonts w:cs="Courier"/>
                <w:u w:val="single"/>
              </w:rPr>
              <w:t>2753</w:t>
            </w:r>
            <w:r>
              <w:rPr>
                <w:rFonts w:cs="Courier"/>
              </w:rPr>
              <w:t xml:space="preserve"> [</w:t>
            </w:r>
            <w:r w:rsidR="00872F6F">
              <w:rPr>
                <w:rFonts w:cs="Courier"/>
              </w:rPr>
              <w:t xml:space="preserve"> </w:t>
            </w:r>
            <w:r w:rsidR="00FA6782">
              <w:rPr>
                <w:rFonts w:cs="Courier"/>
              </w:rPr>
              <w:t>]</w:t>
            </w:r>
            <w:r>
              <w:rPr>
                <w:rFonts w:cs="Courier"/>
              </w:rPr>
              <w:t xml:space="preserve"> </w:t>
            </w:r>
          </w:p>
          <w:p w14:paraId="367C4ED8" w14:textId="77777777" w:rsidR="002B4B4A" w:rsidRDefault="002B4B4A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  <w:u w:val="single"/>
              </w:rPr>
              <w:t>MATH</w:t>
            </w:r>
            <w:r>
              <w:rPr>
                <w:rFonts w:cs="Courier"/>
              </w:rPr>
              <w:t xml:space="preserve"> </w:t>
            </w:r>
            <w:r>
              <w:rPr>
                <w:rFonts w:cs="Courier"/>
                <w:u w:val="single"/>
              </w:rPr>
              <w:t>2534</w:t>
            </w:r>
            <w:r>
              <w:rPr>
                <w:rFonts w:cs="Courier"/>
              </w:rPr>
              <w:t xml:space="preserve"> [</w:t>
            </w:r>
            <w:r w:rsidR="00872F6F">
              <w:rPr>
                <w:rFonts w:cs="Courier"/>
              </w:rPr>
              <w:t xml:space="preserve"> </w:t>
            </w:r>
            <w:r>
              <w:rPr>
                <w:rFonts w:cs="Courier"/>
              </w:rPr>
              <w:t>]</w:t>
            </w:r>
          </w:p>
          <w:p w14:paraId="59E9768E" w14:textId="77777777" w:rsidR="002B4B4A" w:rsidRDefault="002B4B4A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  <w:u w:val="single"/>
              </w:rPr>
              <w:t>MATH</w:t>
            </w:r>
            <w:r>
              <w:rPr>
                <w:rFonts w:cs="Courier"/>
              </w:rPr>
              <w:t xml:space="preserve"> </w:t>
            </w:r>
            <w:r w:rsidR="005D1690">
              <w:rPr>
                <w:rFonts w:cs="Courier"/>
                <w:u w:val="single"/>
              </w:rPr>
              <w:t>3233</w:t>
            </w:r>
            <w:r>
              <w:rPr>
                <w:rFonts w:cs="Courier"/>
              </w:rPr>
              <w:t xml:space="preserve"> [</w:t>
            </w:r>
            <w:r w:rsidR="00601665">
              <w:rPr>
                <w:rFonts w:cs="Courier"/>
              </w:rPr>
              <w:t xml:space="preserve"> </w:t>
            </w:r>
            <w:r>
              <w:rPr>
                <w:rFonts w:cs="Courier"/>
              </w:rPr>
              <w:t>]</w:t>
            </w:r>
          </w:p>
          <w:p w14:paraId="6C76075D" w14:textId="77777777" w:rsidR="002B4B4A" w:rsidRDefault="002B4B4A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  <w:u w:val="single"/>
              </w:rPr>
              <w:t>MATH</w:t>
            </w:r>
            <w:r>
              <w:rPr>
                <w:rFonts w:cs="Courier"/>
              </w:rPr>
              <w:t xml:space="preserve"> </w:t>
            </w:r>
            <w:r w:rsidR="005D1690">
              <w:rPr>
                <w:rFonts w:cs="Courier"/>
                <w:u w:val="single"/>
              </w:rPr>
              <w:t>3753</w:t>
            </w:r>
            <w:r>
              <w:rPr>
                <w:rFonts w:cs="Courier"/>
              </w:rPr>
              <w:t xml:space="preserve"> [ ]</w:t>
            </w:r>
          </w:p>
          <w:p w14:paraId="07057C91" w14:textId="77777777" w:rsidR="0057257A" w:rsidRDefault="0057257A" w:rsidP="00146D78">
            <w:pPr>
              <w:tabs>
                <w:tab w:val="right" w:pos="2010"/>
              </w:tabs>
              <w:spacing w:line="215" w:lineRule="auto"/>
              <w:rPr>
                <w:rFonts w:cs="Courier"/>
                <w:u w:val="single"/>
              </w:rPr>
            </w:pPr>
          </w:p>
          <w:p w14:paraId="78886ADD" w14:textId="77777777" w:rsidR="005D1690" w:rsidRDefault="005D1690" w:rsidP="00146D78">
            <w:pPr>
              <w:tabs>
                <w:tab w:val="right" w:pos="2010"/>
              </w:tabs>
              <w:spacing w:line="215" w:lineRule="auto"/>
              <w:rPr>
                <w:rFonts w:cs="Courier"/>
              </w:rPr>
            </w:pPr>
            <w:r w:rsidRPr="005D1690">
              <w:rPr>
                <w:rFonts w:cs="Courier"/>
              </w:rPr>
              <w:t xml:space="preserve">+ 6 </w:t>
            </w:r>
            <w:proofErr w:type="spellStart"/>
            <w:r w:rsidRPr="005D1690">
              <w:rPr>
                <w:rFonts w:cs="Courier"/>
              </w:rPr>
              <w:t>Hrs</w:t>
            </w:r>
            <w:proofErr w:type="spellEnd"/>
            <w:r w:rsidRPr="005D1690">
              <w:rPr>
                <w:rFonts w:cs="Courier"/>
              </w:rPr>
              <w:t xml:space="preserve"> from</w:t>
            </w:r>
          </w:p>
          <w:p w14:paraId="24789639" w14:textId="77777777" w:rsidR="005D1690" w:rsidRDefault="005D1690" w:rsidP="00146D78">
            <w:pPr>
              <w:tabs>
                <w:tab w:val="right" w:pos="2010"/>
              </w:tabs>
              <w:spacing w:line="215" w:lineRule="auto"/>
              <w:rPr>
                <w:rFonts w:cs="Courier"/>
              </w:rPr>
            </w:pPr>
            <w:r>
              <w:rPr>
                <w:rFonts w:cs="Courier"/>
              </w:rPr>
              <w:t>MATH 3293 [ ]</w:t>
            </w:r>
          </w:p>
          <w:p w14:paraId="4127DEF3" w14:textId="77777777" w:rsidR="005D1690" w:rsidRDefault="005D1690" w:rsidP="00146D78">
            <w:pPr>
              <w:tabs>
                <w:tab w:val="right" w:pos="2010"/>
              </w:tabs>
              <w:spacing w:line="215" w:lineRule="auto"/>
              <w:rPr>
                <w:rFonts w:cs="Courier"/>
              </w:rPr>
            </w:pPr>
            <w:r>
              <w:rPr>
                <w:rFonts w:cs="Courier"/>
              </w:rPr>
              <w:t>MATH 4133 [ ]</w:t>
            </w:r>
          </w:p>
          <w:p w14:paraId="31A0ECBD" w14:textId="77777777" w:rsidR="005D1690" w:rsidRPr="005D1690" w:rsidRDefault="005D1690" w:rsidP="00146D78">
            <w:pPr>
              <w:tabs>
                <w:tab w:val="right" w:pos="2010"/>
              </w:tabs>
              <w:spacing w:line="215" w:lineRule="auto"/>
              <w:rPr>
                <w:rFonts w:cs="Courier"/>
              </w:rPr>
            </w:pPr>
            <w:r>
              <w:rPr>
                <w:rFonts w:cs="Courier"/>
              </w:rPr>
              <w:t>MATH 4733 [ ]</w:t>
            </w:r>
          </w:p>
          <w:p w14:paraId="05A6EE0C" w14:textId="77777777" w:rsidR="005D1690" w:rsidRDefault="005D1690" w:rsidP="00146D78">
            <w:pPr>
              <w:tabs>
                <w:tab w:val="right" w:pos="2010"/>
              </w:tabs>
              <w:spacing w:line="215" w:lineRule="auto"/>
              <w:rPr>
                <w:rFonts w:cs="Courier"/>
                <w:u w:val="single"/>
              </w:rPr>
            </w:pPr>
          </w:p>
          <w:p w14:paraId="7006FE99" w14:textId="77777777" w:rsidR="005D1690" w:rsidRDefault="005D1690" w:rsidP="00146D78">
            <w:pPr>
              <w:tabs>
                <w:tab w:val="right" w:pos="2010"/>
              </w:tabs>
              <w:spacing w:line="215" w:lineRule="auto"/>
              <w:rPr>
                <w:rFonts w:cs="Courier"/>
              </w:rPr>
            </w:pPr>
          </w:p>
          <w:p w14:paraId="57623548" w14:textId="77777777" w:rsidR="00D87DEC" w:rsidRDefault="005D1690" w:rsidP="00D87DEC">
            <w:pPr>
              <w:tabs>
                <w:tab w:val="right" w:pos="2010"/>
              </w:tabs>
              <w:spacing w:line="215" w:lineRule="auto"/>
              <w:rPr>
                <w:rFonts w:cs="Courier"/>
              </w:rPr>
            </w:pPr>
            <w:r>
              <w:rPr>
                <w:rFonts w:cs="Courier"/>
              </w:rPr>
              <w:t>+9</w:t>
            </w:r>
            <w:r w:rsidR="00D87DEC">
              <w:rPr>
                <w:rFonts w:cs="Courier"/>
              </w:rPr>
              <w:t xml:space="preserve"> Adv </w:t>
            </w:r>
            <w:proofErr w:type="spellStart"/>
            <w:r w:rsidR="00D87DEC">
              <w:rPr>
                <w:rFonts w:cs="Courier"/>
              </w:rPr>
              <w:t>Hrs</w:t>
            </w:r>
            <w:proofErr w:type="spellEnd"/>
            <w:r w:rsidR="00D87DEC">
              <w:rPr>
                <w:rFonts w:cs="Courier"/>
              </w:rPr>
              <w:t xml:space="preserve"> </w:t>
            </w:r>
            <w:r>
              <w:rPr>
                <w:rFonts w:cs="Courier"/>
              </w:rPr>
              <w:t>of MATH</w:t>
            </w:r>
            <w:r w:rsidR="00D87DEC">
              <w:rPr>
                <w:rFonts w:cs="Courier"/>
              </w:rPr>
              <w:t xml:space="preserve"> </w:t>
            </w:r>
          </w:p>
          <w:p w14:paraId="6DA2F52D" w14:textId="77777777" w:rsidR="005D1690" w:rsidRDefault="005D1690" w:rsidP="00D87DEC">
            <w:pPr>
              <w:tabs>
                <w:tab w:val="right" w:pos="2010"/>
              </w:tabs>
              <w:spacing w:line="215" w:lineRule="auto"/>
              <w:rPr>
                <w:rFonts w:cs="Courier"/>
              </w:rPr>
            </w:pPr>
          </w:p>
          <w:p w14:paraId="1FA4C060" w14:textId="77777777" w:rsidR="00D87DEC" w:rsidRDefault="00D87DEC" w:rsidP="00D87DEC">
            <w:pPr>
              <w:tabs>
                <w:tab w:val="right" w:pos="2010"/>
              </w:tabs>
              <w:spacing w:line="215" w:lineRule="auto"/>
              <w:rPr>
                <w:rFonts w:cs="Courier"/>
              </w:rPr>
            </w:pPr>
            <w:r w:rsidRPr="002B4B4A">
              <w:rPr>
                <w:rFonts w:cs="Courier"/>
                <w:u w:val="single"/>
              </w:rPr>
              <w:t>MATH</w:t>
            </w:r>
            <w:r>
              <w:rPr>
                <w:rFonts w:cs="Courier"/>
              </w:rPr>
              <w:t xml:space="preserve"> </w:t>
            </w:r>
            <w:r w:rsidR="00A613BA">
              <w:rPr>
                <w:rFonts w:cs="Courier"/>
                <w:u w:val="single"/>
              </w:rPr>
              <w:t xml:space="preserve">    </w:t>
            </w:r>
            <w:r>
              <w:rPr>
                <w:rFonts w:cs="Courier"/>
              </w:rPr>
              <w:t xml:space="preserve"> [ ]</w:t>
            </w:r>
          </w:p>
          <w:p w14:paraId="0E74F4A0" w14:textId="77777777" w:rsidR="00D87DEC" w:rsidRDefault="00D87DEC" w:rsidP="00D87DEC">
            <w:pPr>
              <w:tabs>
                <w:tab w:val="right" w:pos="2010"/>
              </w:tabs>
              <w:spacing w:line="215" w:lineRule="auto"/>
              <w:rPr>
                <w:rFonts w:cs="Courier"/>
              </w:rPr>
            </w:pPr>
            <w:r w:rsidRPr="002B4B4A">
              <w:rPr>
                <w:rFonts w:cs="Courier"/>
                <w:u w:val="single"/>
              </w:rPr>
              <w:t>MATH</w:t>
            </w:r>
            <w:r>
              <w:rPr>
                <w:rFonts w:cs="Courier"/>
              </w:rPr>
              <w:t xml:space="preserve"> </w:t>
            </w:r>
            <w:r w:rsidR="00A613BA">
              <w:rPr>
                <w:rFonts w:cs="Courier"/>
                <w:u w:val="single"/>
              </w:rPr>
              <w:t xml:space="preserve">    </w:t>
            </w:r>
            <w:r>
              <w:rPr>
                <w:rFonts w:cs="Courier"/>
              </w:rPr>
              <w:t xml:space="preserve"> [ ]</w:t>
            </w:r>
          </w:p>
          <w:p w14:paraId="37D9581F" w14:textId="77777777" w:rsidR="00D87DEC" w:rsidRDefault="00D87DEC" w:rsidP="00D87DEC">
            <w:pPr>
              <w:tabs>
                <w:tab w:val="right" w:pos="2010"/>
              </w:tabs>
              <w:spacing w:line="215" w:lineRule="auto"/>
              <w:rPr>
                <w:rFonts w:cs="Courier"/>
              </w:rPr>
            </w:pPr>
            <w:r w:rsidRPr="0046672D">
              <w:rPr>
                <w:rFonts w:cs="Courier"/>
                <w:u w:val="single"/>
              </w:rPr>
              <w:t>MATH</w:t>
            </w:r>
            <w:r>
              <w:rPr>
                <w:rFonts w:cs="Courier"/>
              </w:rPr>
              <w:t xml:space="preserve"> </w:t>
            </w:r>
            <w:r w:rsidR="00A613BA">
              <w:rPr>
                <w:rFonts w:cs="Courier"/>
                <w:u w:val="single"/>
              </w:rPr>
              <w:t xml:space="preserve">    </w:t>
            </w:r>
            <w:r>
              <w:rPr>
                <w:rFonts w:cs="Courier"/>
              </w:rPr>
              <w:t xml:space="preserve"> [ ]</w:t>
            </w:r>
          </w:p>
          <w:p w14:paraId="2816675E" w14:textId="77777777" w:rsidR="00D87DEC" w:rsidRDefault="00D87DEC" w:rsidP="00D87DEC">
            <w:pPr>
              <w:tabs>
                <w:tab w:val="right" w:pos="2010"/>
              </w:tabs>
              <w:spacing w:line="215" w:lineRule="auto"/>
              <w:rPr>
                <w:rFonts w:cs="Courier"/>
              </w:rPr>
            </w:pPr>
          </w:p>
          <w:p w14:paraId="7E884D46" w14:textId="77777777" w:rsidR="00D87DEC" w:rsidRDefault="005D1690" w:rsidP="00D87DEC">
            <w:pPr>
              <w:tabs>
                <w:tab w:val="right" w:pos="2010"/>
              </w:tabs>
              <w:spacing w:line="240" w:lineRule="exact"/>
              <w:rPr>
                <w:rFonts w:cs="Courier"/>
              </w:rPr>
            </w:pPr>
            <w:r>
              <w:rPr>
                <w:rFonts w:cs="Courier"/>
              </w:rPr>
              <w:t>(Exclusive of Math 3004,30</w:t>
            </w:r>
            <w:r w:rsidR="00FC2DFD">
              <w:rPr>
                <w:rFonts w:cs="Courier"/>
              </w:rPr>
              <w:t>3</w:t>
            </w:r>
            <w:r w:rsidR="00D87DEC">
              <w:rPr>
                <w:rFonts w:cs="Courier"/>
              </w:rPr>
              <w:t>3,</w:t>
            </w:r>
          </w:p>
          <w:p w14:paraId="4E096540" w14:textId="77777777" w:rsidR="00D87DEC" w:rsidRDefault="005D1690" w:rsidP="00422469">
            <w:pPr>
              <w:tabs>
                <w:tab w:val="right" w:pos="2010"/>
              </w:tabs>
              <w:spacing w:after="144" w:line="240" w:lineRule="exact"/>
              <w:rPr>
                <w:rFonts w:cs="Courier"/>
              </w:rPr>
            </w:pPr>
            <w:r>
              <w:rPr>
                <w:rFonts w:cs="Courier"/>
              </w:rPr>
              <w:t>311</w:t>
            </w:r>
            <w:r w:rsidR="00D87DEC" w:rsidRPr="00115914">
              <w:rPr>
                <w:rFonts w:cs="Courier"/>
              </w:rPr>
              <w:t xml:space="preserve">3 &amp; 4033) </w:t>
            </w:r>
          </w:p>
          <w:p w14:paraId="597E149A" w14:textId="77777777" w:rsidR="002B4B4A" w:rsidRPr="00F04E6B" w:rsidRDefault="00F04E6B" w:rsidP="00C670F2">
            <w:pPr>
              <w:tabs>
                <w:tab w:val="right" w:pos="2010"/>
              </w:tabs>
              <w:spacing w:after="144" w:line="240" w:lineRule="exact"/>
              <w:rPr>
                <w:rFonts w:cs="Courier"/>
              </w:rPr>
            </w:pPr>
            <w:r>
              <w:rPr>
                <w:rFonts w:cs="Courier"/>
              </w:rPr>
              <w:t xml:space="preserve"> </w:t>
            </w:r>
          </w:p>
        </w:tc>
        <w:tc>
          <w:tcPr>
            <w:tcW w:w="2160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54E9354E" w14:textId="77777777" w:rsidR="002B4B4A" w:rsidRDefault="002B4B4A" w:rsidP="003C072D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  <w:u w:val="single"/>
              </w:rPr>
              <w:t xml:space="preserve">    </w:t>
            </w:r>
            <w:r>
              <w:rPr>
                <w:rFonts w:cs="Courier"/>
              </w:rPr>
              <w:t xml:space="preserve"> </w:t>
            </w:r>
            <w:r>
              <w:rPr>
                <w:rFonts w:cs="Courier"/>
                <w:u w:val="single"/>
              </w:rPr>
              <w:t xml:space="preserve">    </w:t>
            </w:r>
            <w:r>
              <w:rPr>
                <w:rFonts w:cs="Courier"/>
              </w:rPr>
              <w:t xml:space="preserve"> [ ] </w:t>
            </w:r>
            <w:r>
              <w:rPr>
                <w:rFonts w:cs="Courier"/>
                <w:u w:val="single"/>
              </w:rPr>
              <w:t xml:space="preserve">    </w:t>
            </w:r>
            <w:r>
              <w:rPr>
                <w:rFonts w:cs="Courier"/>
              </w:rPr>
              <w:t xml:space="preserve"> </w:t>
            </w:r>
            <w:r>
              <w:rPr>
                <w:rFonts w:cs="Courier"/>
                <w:u w:val="single"/>
              </w:rPr>
              <w:t xml:space="preserve">    </w:t>
            </w:r>
            <w:r>
              <w:rPr>
                <w:rFonts w:cs="Courier"/>
              </w:rPr>
              <w:t xml:space="preserve"> </w:t>
            </w:r>
          </w:p>
          <w:p w14:paraId="11AED79E" w14:textId="77777777" w:rsidR="002B4B4A" w:rsidRDefault="002B4B4A" w:rsidP="003C072D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  <w:u w:val="single"/>
              </w:rPr>
              <w:t xml:space="preserve">    </w:t>
            </w:r>
            <w:r>
              <w:rPr>
                <w:rFonts w:cs="Courier"/>
              </w:rPr>
              <w:t xml:space="preserve"> </w:t>
            </w:r>
            <w:r>
              <w:rPr>
                <w:rFonts w:cs="Courier"/>
                <w:u w:val="single"/>
              </w:rPr>
              <w:t xml:space="preserve">    </w:t>
            </w:r>
            <w:r>
              <w:rPr>
                <w:rFonts w:cs="Courier"/>
              </w:rPr>
              <w:t xml:space="preserve"> [ ]</w:t>
            </w:r>
          </w:p>
          <w:p w14:paraId="7B92798C" w14:textId="77777777" w:rsidR="002B4B4A" w:rsidRDefault="002B4B4A" w:rsidP="003C072D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  <w:u w:val="single"/>
              </w:rPr>
              <w:t xml:space="preserve">    </w:t>
            </w:r>
            <w:r>
              <w:rPr>
                <w:rFonts w:cs="Courier"/>
              </w:rPr>
              <w:t xml:space="preserve"> </w:t>
            </w:r>
            <w:r>
              <w:rPr>
                <w:rFonts w:cs="Courier"/>
                <w:u w:val="single"/>
              </w:rPr>
              <w:t xml:space="preserve">    </w:t>
            </w:r>
            <w:r>
              <w:rPr>
                <w:rFonts w:cs="Courier"/>
              </w:rPr>
              <w:t xml:space="preserve"> [ ]</w:t>
            </w:r>
          </w:p>
          <w:p w14:paraId="3D4DF60E" w14:textId="77777777" w:rsidR="002B4B4A" w:rsidRDefault="002B4B4A" w:rsidP="003C072D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  <w:u w:val="single"/>
              </w:rPr>
              <w:t xml:space="preserve">    </w:t>
            </w:r>
            <w:r>
              <w:rPr>
                <w:rFonts w:cs="Courier"/>
              </w:rPr>
              <w:t xml:space="preserve"> </w:t>
            </w:r>
            <w:r>
              <w:rPr>
                <w:rFonts w:cs="Courier"/>
                <w:u w:val="single"/>
              </w:rPr>
              <w:t xml:space="preserve">    </w:t>
            </w:r>
            <w:r>
              <w:rPr>
                <w:rFonts w:cs="Courier"/>
              </w:rPr>
              <w:t xml:space="preserve"> [ ]</w:t>
            </w:r>
          </w:p>
          <w:p w14:paraId="72E55D36" w14:textId="77777777" w:rsidR="004912DD" w:rsidRDefault="002B4B4A" w:rsidP="003C072D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  <w:u w:val="single"/>
              </w:rPr>
              <w:t xml:space="preserve">    </w:t>
            </w:r>
            <w:r>
              <w:rPr>
                <w:rFonts w:cs="Courier"/>
              </w:rPr>
              <w:t xml:space="preserve"> </w:t>
            </w:r>
            <w:r>
              <w:rPr>
                <w:rFonts w:cs="Courier"/>
                <w:u w:val="single"/>
              </w:rPr>
              <w:t xml:space="preserve">    </w:t>
            </w:r>
            <w:r>
              <w:rPr>
                <w:rFonts w:cs="Courier"/>
              </w:rPr>
              <w:t xml:space="preserve"> [ ]</w:t>
            </w:r>
          </w:p>
          <w:p w14:paraId="6435D08F" w14:textId="77777777" w:rsidR="004912DD" w:rsidRDefault="004912DD" w:rsidP="004912DD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  <w:u w:val="single"/>
              </w:rPr>
              <w:t xml:space="preserve">    </w:t>
            </w:r>
            <w:r>
              <w:rPr>
                <w:rFonts w:cs="Courier"/>
              </w:rPr>
              <w:t xml:space="preserve"> </w:t>
            </w:r>
            <w:r>
              <w:rPr>
                <w:rFonts w:cs="Courier"/>
                <w:u w:val="single"/>
              </w:rPr>
              <w:t xml:space="preserve">    </w:t>
            </w:r>
            <w:r>
              <w:rPr>
                <w:rFonts w:cs="Courier"/>
              </w:rPr>
              <w:t xml:space="preserve"> [ ] </w:t>
            </w:r>
          </w:p>
          <w:p w14:paraId="7F8EE62C" w14:textId="77777777" w:rsidR="004912DD" w:rsidRDefault="004912DD" w:rsidP="003C072D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  <w:u w:val="single"/>
              </w:rPr>
              <w:t xml:space="preserve">    </w:t>
            </w:r>
            <w:r>
              <w:rPr>
                <w:rFonts w:cs="Courier"/>
              </w:rPr>
              <w:t xml:space="preserve"> </w:t>
            </w:r>
            <w:r>
              <w:rPr>
                <w:rFonts w:cs="Courier"/>
                <w:u w:val="single"/>
              </w:rPr>
              <w:t xml:space="preserve">    </w:t>
            </w:r>
            <w:r>
              <w:rPr>
                <w:rFonts w:cs="Courier"/>
              </w:rPr>
              <w:t xml:space="preserve"> [ ]</w:t>
            </w:r>
          </w:p>
          <w:p w14:paraId="2821193A" w14:textId="77777777" w:rsidR="004912DD" w:rsidRDefault="004912DD" w:rsidP="004912DD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  <w:u w:val="single"/>
              </w:rPr>
              <w:t xml:space="preserve">    </w:t>
            </w:r>
            <w:r>
              <w:rPr>
                <w:rFonts w:cs="Courier"/>
              </w:rPr>
              <w:t xml:space="preserve"> </w:t>
            </w:r>
            <w:r>
              <w:rPr>
                <w:rFonts w:cs="Courier"/>
                <w:u w:val="single"/>
              </w:rPr>
              <w:t xml:space="preserve">    </w:t>
            </w:r>
            <w:r>
              <w:rPr>
                <w:rFonts w:cs="Courier"/>
              </w:rPr>
              <w:t xml:space="preserve"> [ ]  </w:t>
            </w:r>
          </w:p>
          <w:p w14:paraId="18D187A3" w14:textId="77777777" w:rsidR="002B4B4A" w:rsidRDefault="004912DD" w:rsidP="003C072D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</w:rPr>
              <w:t xml:space="preserve"> </w:t>
            </w:r>
            <w:r w:rsidR="002B4B4A">
              <w:rPr>
                <w:rFonts w:cs="Courier"/>
              </w:rPr>
              <w:t xml:space="preserve"> </w:t>
            </w:r>
          </w:p>
          <w:p w14:paraId="394D2938" w14:textId="77777777" w:rsidR="002B4B4A" w:rsidRDefault="002B4B4A" w:rsidP="003C072D">
            <w:pPr>
              <w:spacing w:line="215" w:lineRule="auto"/>
              <w:rPr>
                <w:rFonts w:cs="Courier"/>
              </w:rPr>
            </w:pPr>
          </w:p>
          <w:p w14:paraId="60331B3D" w14:textId="77777777" w:rsidR="002B4B4A" w:rsidRDefault="002B4B4A" w:rsidP="003C072D">
            <w:pPr>
              <w:spacing w:line="215" w:lineRule="auto"/>
              <w:rPr>
                <w:rFonts w:cs="Courier"/>
              </w:rPr>
            </w:pPr>
          </w:p>
          <w:p w14:paraId="23A8E175" w14:textId="77777777" w:rsidR="002B4B4A" w:rsidRDefault="002B4B4A" w:rsidP="003C072D">
            <w:pPr>
              <w:spacing w:line="215" w:lineRule="auto"/>
              <w:rPr>
                <w:rFonts w:cs="Courier"/>
              </w:rPr>
            </w:pPr>
          </w:p>
          <w:p w14:paraId="20DE075E" w14:textId="77777777" w:rsidR="002B4B4A" w:rsidRDefault="002B4B4A" w:rsidP="003C072D">
            <w:pPr>
              <w:spacing w:line="215" w:lineRule="auto"/>
              <w:rPr>
                <w:rFonts w:cs="Courier"/>
              </w:rPr>
            </w:pPr>
          </w:p>
          <w:p w14:paraId="00CD6E07" w14:textId="77777777" w:rsidR="002B4B4A" w:rsidRDefault="002B4B4A" w:rsidP="003C072D">
            <w:pPr>
              <w:spacing w:line="215" w:lineRule="auto"/>
              <w:rPr>
                <w:rFonts w:cs="Courier"/>
              </w:rPr>
            </w:pPr>
          </w:p>
          <w:p w14:paraId="6402C3F4" w14:textId="77777777" w:rsidR="002B4B4A" w:rsidRDefault="002B4B4A" w:rsidP="003C072D">
            <w:pPr>
              <w:spacing w:line="215" w:lineRule="auto"/>
              <w:rPr>
                <w:rFonts w:cs="Courier"/>
              </w:rPr>
            </w:pPr>
          </w:p>
          <w:p w14:paraId="5924576F" w14:textId="77777777" w:rsidR="002B4B4A" w:rsidRDefault="002B4B4A" w:rsidP="003C072D">
            <w:pPr>
              <w:spacing w:line="215" w:lineRule="auto"/>
              <w:rPr>
                <w:rFonts w:cs="Courier"/>
              </w:rPr>
            </w:pPr>
          </w:p>
          <w:p w14:paraId="623B22ED" w14:textId="77777777" w:rsidR="002B4B4A" w:rsidRPr="00B60FD6" w:rsidRDefault="002B4B4A" w:rsidP="003C072D">
            <w:pPr>
              <w:spacing w:line="215" w:lineRule="auto"/>
              <w:rPr>
                <w:rFonts w:cs="Courier"/>
              </w:rPr>
            </w:pPr>
          </w:p>
          <w:p w14:paraId="11B7C3A1" w14:textId="77777777" w:rsidR="002B4B4A" w:rsidRDefault="002B4B4A" w:rsidP="003C072D">
            <w:pPr>
              <w:spacing w:line="215" w:lineRule="auto"/>
              <w:rPr>
                <w:rFonts w:cs="Courier"/>
              </w:rPr>
            </w:pPr>
          </w:p>
          <w:p w14:paraId="51D8AFAF" w14:textId="77777777" w:rsidR="002B4B4A" w:rsidRDefault="002B4B4A" w:rsidP="003C072D">
            <w:pPr>
              <w:spacing w:line="215" w:lineRule="auto"/>
              <w:rPr>
                <w:rFonts w:cs="Courier"/>
              </w:rPr>
            </w:pPr>
          </w:p>
          <w:p w14:paraId="00D8AF42" w14:textId="77777777" w:rsidR="002B4B4A" w:rsidRDefault="002B4B4A" w:rsidP="003C072D">
            <w:pPr>
              <w:spacing w:line="215" w:lineRule="auto"/>
              <w:rPr>
                <w:rFonts w:cs="Courier"/>
              </w:rPr>
            </w:pPr>
          </w:p>
          <w:p w14:paraId="13C832EC" w14:textId="77777777" w:rsidR="002B4B4A" w:rsidRDefault="002B4B4A" w:rsidP="002B4B4A">
            <w:pPr>
              <w:spacing w:line="215" w:lineRule="auto"/>
              <w:rPr>
                <w:rFonts w:cs="Courier"/>
                <w:u w:val="single"/>
              </w:rPr>
            </w:pPr>
          </w:p>
          <w:p w14:paraId="02564734" w14:textId="77777777" w:rsidR="00AE5219" w:rsidRDefault="00AE5219" w:rsidP="002B4B4A">
            <w:pPr>
              <w:spacing w:line="215" w:lineRule="auto"/>
              <w:rPr>
                <w:rFonts w:cs="Courier"/>
                <w:u w:val="single"/>
              </w:rPr>
            </w:pPr>
          </w:p>
          <w:p w14:paraId="42F64F19" w14:textId="77777777" w:rsidR="00AE5219" w:rsidRDefault="00AE5219" w:rsidP="002B4B4A">
            <w:pPr>
              <w:spacing w:line="215" w:lineRule="auto"/>
              <w:rPr>
                <w:rFonts w:cs="Courier"/>
                <w:u w:val="single"/>
              </w:rPr>
            </w:pPr>
          </w:p>
          <w:p w14:paraId="7E4552ED" w14:textId="77777777" w:rsidR="00AE5219" w:rsidRDefault="00AE5219" w:rsidP="002B4B4A">
            <w:pPr>
              <w:spacing w:line="215" w:lineRule="auto"/>
              <w:rPr>
                <w:rFonts w:cs="Courier"/>
                <w:u w:val="single"/>
              </w:rPr>
            </w:pPr>
          </w:p>
          <w:p w14:paraId="448B4948" w14:textId="77777777" w:rsidR="00AE5219" w:rsidRDefault="00AE5219" w:rsidP="002B4B4A">
            <w:pPr>
              <w:spacing w:line="215" w:lineRule="auto"/>
              <w:rPr>
                <w:rFonts w:cs="Courier"/>
                <w:u w:val="single"/>
              </w:rPr>
            </w:pPr>
          </w:p>
          <w:p w14:paraId="2E871A50" w14:textId="77777777" w:rsidR="00AE5219" w:rsidRPr="00A25FC2" w:rsidRDefault="00AE5219" w:rsidP="002B4B4A">
            <w:pPr>
              <w:spacing w:line="215" w:lineRule="auto"/>
              <w:rPr>
                <w:rFonts w:cs="Courier"/>
                <w:u w:val="single"/>
              </w:rPr>
            </w:pPr>
          </w:p>
        </w:tc>
        <w:tc>
          <w:tcPr>
            <w:tcW w:w="4860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single" w:sz="6" w:space="0" w:color="FFFFFF"/>
            </w:tcBorders>
          </w:tcPr>
          <w:p w14:paraId="100929A9" w14:textId="77777777" w:rsidR="00695254" w:rsidRDefault="006934A5">
            <w:pPr>
              <w:spacing w:line="215" w:lineRule="auto"/>
              <w:rPr>
                <w:rFonts w:cs="Courier"/>
                <w:b/>
                <w:sz w:val="18"/>
                <w:szCs w:val="18"/>
              </w:rPr>
            </w:pPr>
            <w:r w:rsidRPr="006934A5">
              <w:rPr>
                <w:rFonts w:cs="Courier"/>
                <w:b/>
                <w:sz w:val="18"/>
                <w:szCs w:val="18"/>
              </w:rPr>
              <w:t xml:space="preserve">Communications </w:t>
            </w:r>
            <w:r w:rsidR="00D87DEC">
              <w:rPr>
                <w:rFonts w:cs="Courier"/>
                <w:b/>
                <w:sz w:val="18"/>
                <w:szCs w:val="18"/>
              </w:rPr>
              <w:t xml:space="preserve">- 6 </w:t>
            </w:r>
            <w:proofErr w:type="spellStart"/>
            <w:r w:rsidR="00D87DEC">
              <w:rPr>
                <w:rFonts w:cs="Courier"/>
                <w:b/>
                <w:sz w:val="18"/>
                <w:szCs w:val="18"/>
              </w:rPr>
              <w:t>hrs</w:t>
            </w:r>
            <w:proofErr w:type="spellEnd"/>
          </w:p>
          <w:p w14:paraId="4A8FED85" w14:textId="77777777" w:rsidR="009574D4" w:rsidRDefault="009574D4">
            <w:pPr>
              <w:spacing w:line="215" w:lineRule="auto"/>
              <w:rPr>
                <w:rFonts w:cs="Courier"/>
                <w:b/>
                <w:sz w:val="18"/>
                <w:szCs w:val="18"/>
              </w:rPr>
            </w:pPr>
          </w:p>
          <w:p w14:paraId="0E97D8D7" w14:textId="77777777" w:rsidR="009574D4" w:rsidRPr="006934A5" w:rsidRDefault="009574D4">
            <w:pPr>
              <w:spacing w:line="215" w:lineRule="auto"/>
              <w:rPr>
                <w:rFonts w:cs="Courier"/>
                <w:b/>
                <w:sz w:val="18"/>
                <w:szCs w:val="18"/>
              </w:rPr>
            </w:pPr>
            <w:r>
              <w:rPr>
                <w:rFonts w:cs="Courier"/>
                <w:b/>
                <w:sz w:val="18"/>
                <w:szCs w:val="18"/>
              </w:rPr>
              <w:t xml:space="preserve">Choose 3 </w:t>
            </w:r>
            <w:proofErr w:type="spellStart"/>
            <w:r>
              <w:rPr>
                <w:rFonts w:cs="Courier"/>
                <w:b/>
                <w:sz w:val="18"/>
                <w:szCs w:val="18"/>
              </w:rPr>
              <w:t>hrs</w:t>
            </w:r>
            <w:proofErr w:type="spellEnd"/>
            <w:r>
              <w:rPr>
                <w:rFonts w:cs="Courier"/>
                <w:b/>
                <w:sz w:val="18"/>
                <w:szCs w:val="18"/>
              </w:rPr>
              <w:t xml:space="preserve"> from</w:t>
            </w:r>
          </w:p>
          <w:p w14:paraId="72667B8E" w14:textId="77777777" w:rsidR="00D87DEC" w:rsidRDefault="00D87DEC" w:rsidP="00D87DEC">
            <w:pPr>
              <w:spacing w:line="215" w:lineRule="auto"/>
              <w:rPr>
                <w:rFonts w:cs="Courier"/>
                <w:sz w:val="20"/>
                <w:szCs w:val="20"/>
              </w:rPr>
            </w:pPr>
            <w:r w:rsidRPr="00B018E5">
              <w:rPr>
                <w:rFonts w:cs="Courier"/>
                <w:sz w:val="20"/>
                <w:szCs w:val="20"/>
                <w:u w:val="single"/>
              </w:rPr>
              <w:t>ENGL</w:t>
            </w:r>
            <w:r w:rsidR="00CE3E81">
              <w:rPr>
                <w:rFonts w:cs="Courier"/>
                <w:sz w:val="20"/>
                <w:szCs w:val="20"/>
                <w:u w:val="single"/>
              </w:rPr>
              <w:t xml:space="preserve"> </w:t>
            </w:r>
            <w:r w:rsidR="00B018E5" w:rsidRPr="00B018E5">
              <w:rPr>
                <w:rFonts w:cs="Courier"/>
                <w:sz w:val="20"/>
                <w:szCs w:val="20"/>
                <w:u w:val="single"/>
              </w:rPr>
              <w:t>1143</w:t>
            </w:r>
            <w:r w:rsidRPr="00B018E5">
              <w:rPr>
                <w:rFonts w:cs="Courier"/>
                <w:sz w:val="20"/>
                <w:szCs w:val="20"/>
              </w:rPr>
              <w:t>[</w:t>
            </w:r>
            <w:r w:rsidR="00872F6F" w:rsidRPr="00B018E5">
              <w:rPr>
                <w:rFonts w:cs="Courier"/>
                <w:sz w:val="20"/>
                <w:szCs w:val="20"/>
              </w:rPr>
              <w:t xml:space="preserve"> </w:t>
            </w:r>
            <w:r w:rsidRPr="00B018E5">
              <w:rPr>
                <w:rFonts w:cs="Courier"/>
                <w:sz w:val="20"/>
                <w:szCs w:val="20"/>
              </w:rPr>
              <w:t>]</w:t>
            </w:r>
          </w:p>
          <w:p w14:paraId="609EF36A" w14:textId="77777777" w:rsidR="009574D4" w:rsidRDefault="009574D4" w:rsidP="00D87DEC">
            <w:pPr>
              <w:spacing w:line="215" w:lineRule="auto"/>
              <w:rPr>
                <w:rFonts w:cs="Courier"/>
                <w:sz w:val="20"/>
                <w:szCs w:val="20"/>
              </w:rPr>
            </w:pPr>
          </w:p>
          <w:p w14:paraId="4CED1B06" w14:textId="77777777" w:rsidR="00BB0D60" w:rsidRPr="009574D4" w:rsidRDefault="009574D4" w:rsidP="00D87DEC">
            <w:pPr>
              <w:spacing w:line="215" w:lineRule="auto"/>
              <w:rPr>
                <w:rFonts w:cs="Courier"/>
                <w:b/>
                <w:sz w:val="18"/>
                <w:szCs w:val="18"/>
              </w:rPr>
            </w:pPr>
            <w:r w:rsidRPr="009574D4">
              <w:rPr>
                <w:rFonts w:cs="Courier"/>
                <w:b/>
                <w:sz w:val="18"/>
                <w:szCs w:val="18"/>
              </w:rPr>
              <w:t xml:space="preserve">Choose 3 </w:t>
            </w:r>
            <w:proofErr w:type="spellStart"/>
            <w:r w:rsidRPr="009574D4">
              <w:rPr>
                <w:rFonts w:cs="Courier"/>
                <w:b/>
                <w:sz w:val="18"/>
                <w:szCs w:val="18"/>
              </w:rPr>
              <w:t>hrs</w:t>
            </w:r>
            <w:proofErr w:type="spellEnd"/>
            <w:r w:rsidRPr="009574D4">
              <w:rPr>
                <w:rFonts w:cs="Courier"/>
                <w:b/>
                <w:sz w:val="18"/>
                <w:szCs w:val="18"/>
              </w:rPr>
              <w:t xml:space="preserve"> from </w:t>
            </w:r>
          </w:p>
          <w:p w14:paraId="3F329623" w14:textId="77777777" w:rsidR="00872F6F" w:rsidRPr="00BB0D60" w:rsidRDefault="00872F6F" w:rsidP="00872F6F">
            <w:pPr>
              <w:spacing w:line="215" w:lineRule="auto"/>
              <w:rPr>
                <w:rFonts w:cs="Courier"/>
                <w:sz w:val="20"/>
                <w:szCs w:val="20"/>
              </w:rPr>
            </w:pPr>
            <w:r w:rsidRPr="00BB0D60">
              <w:rPr>
                <w:rFonts w:cs="Courier"/>
                <w:sz w:val="20"/>
                <w:szCs w:val="20"/>
                <w:u w:val="single"/>
              </w:rPr>
              <w:t>ENGL</w:t>
            </w:r>
            <w:r w:rsidR="004912DD">
              <w:rPr>
                <w:rFonts w:cs="Courier"/>
                <w:sz w:val="20"/>
                <w:szCs w:val="20"/>
                <w:u w:val="single"/>
              </w:rPr>
              <w:t xml:space="preserve"> </w:t>
            </w:r>
            <w:r w:rsidR="00FC2DFD">
              <w:rPr>
                <w:rFonts w:cs="Courier"/>
                <w:sz w:val="20"/>
                <w:szCs w:val="20"/>
                <w:u w:val="single"/>
              </w:rPr>
              <w:t xml:space="preserve">1153, </w:t>
            </w:r>
            <w:r w:rsidR="00BB0D60" w:rsidRPr="00BB0D60">
              <w:rPr>
                <w:rFonts w:cs="Courier"/>
                <w:sz w:val="20"/>
                <w:szCs w:val="20"/>
                <w:u w:val="single"/>
              </w:rPr>
              <w:t>2123 or 2203,</w:t>
            </w:r>
            <w:r w:rsidR="00BB0D60">
              <w:rPr>
                <w:rFonts w:cs="Courier"/>
                <w:sz w:val="20"/>
                <w:szCs w:val="20"/>
                <w:u w:val="single"/>
              </w:rPr>
              <w:t>or</w:t>
            </w:r>
            <w:r w:rsidR="00BB0D60" w:rsidRPr="00BB0D60">
              <w:rPr>
                <w:rFonts w:cs="Courier"/>
                <w:sz w:val="20"/>
                <w:szCs w:val="20"/>
                <w:u w:val="single"/>
              </w:rPr>
              <w:t xml:space="preserve"> MCOM 1243, </w:t>
            </w:r>
            <w:r w:rsidR="00BB0D60">
              <w:rPr>
                <w:rFonts w:cs="Courier"/>
                <w:sz w:val="20"/>
                <w:szCs w:val="20"/>
                <w:u w:val="single"/>
              </w:rPr>
              <w:t xml:space="preserve">or </w:t>
            </w:r>
            <w:r w:rsidR="00BB0D60" w:rsidRPr="00BB0D60">
              <w:rPr>
                <w:rFonts w:cs="Courier"/>
                <w:sz w:val="20"/>
                <w:szCs w:val="20"/>
                <w:u w:val="single"/>
              </w:rPr>
              <w:t>2403,</w:t>
            </w:r>
            <w:r w:rsidR="00BB0D60">
              <w:rPr>
                <w:rFonts w:cs="Courier"/>
                <w:sz w:val="20"/>
                <w:szCs w:val="20"/>
                <w:u w:val="single"/>
              </w:rPr>
              <w:t>or</w:t>
            </w:r>
            <w:r w:rsidR="00BB0D60" w:rsidRPr="00BB0D60">
              <w:rPr>
                <w:rFonts w:cs="Courier"/>
                <w:sz w:val="20"/>
                <w:szCs w:val="20"/>
                <w:u w:val="single"/>
              </w:rPr>
              <w:t xml:space="preserve"> SPCH 1133</w:t>
            </w:r>
            <w:r w:rsidR="00BB0D60">
              <w:rPr>
                <w:rFonts w:cs="Courier"/>
                <w:sz w:val="20"/>
                <w:szCs w:val="20"/>
                <w:u w:val="single"/>
              </w:rPr>
              <w:t xml:space="preserve"> or</w:t>
            </w:r>
            <w:r w:rsidR="00BB0D60" w:rsidRPr="00BB0D60">
              <w:rPr>
                <w:rFonts w:cs="Courier"/>
                <w:sz w:val="20"/>
                <w:szCs w:val="20"/>
                <w:u w:val="single"/>
              </w:rPr>
              <w:t xml:space="preserve"> 2423</w:t>
            </w:r>
            <w:r w:rsidRPr="00BB0D60">
              <w:rPr>
                <w:rFonts w:cs="Courier"/>
                <w:sz w:val="20"/>
                <w:szCs w:val="20"/>
              </w:rPr>
              <w:t xml:space="preserve"> </w:t>
            </w:r>
            <w:r w:rsidR="00742294">
              <w:rPr>
                <w:rFonts w:cs="Courier"/>
                <w:sz w:val="20"/>
                <w:szCs w:val="20"/>
              </w:rPr>
              <w:t xml:space="preserve">   </w:t>
            </w:r>
            <w:r w:rsidRPr="00BB0D60">
              <w:rPr>
                <w:rFonts w:cs="Courier"/>
                <w:sz w:val="20"/>
                <w:szCs w:val="20"/>
              </w:rPr>
              <w:t>[</w:t>
            </w:r>
            <w:r w:rsidR="00526356" w:rsidRPr="00BB0D60">
              <w:rPr>
                <w:rFonts w:cs="Courier"/>
                <w:sz w:val="20"/>
                <w:szCs w:val="20"/>
              </w:rPr>
              <w:t xml:space="preserve"> </w:t>
            </w:r>
            <w:r w:rsidRPr="00BB0D60">
              <w:rPr>
                <w:rFonts w:cs="Courier"/>
                <w:sz w:val="20"/>
                <w:szCs w:val="20"/>
              </w:rPr>
              <w:t>]</w:t>
            </w:r>
          </w:p>
          <w:p w14:paraId="12B69835" w14:textId="77777777" w:rsidR="00115914" w:rsidRDefault="00115914">
            <w:pPr>
              <w:spacing w:line="215" w:lineRule="auto"/>
              <w:rPr>
                <w:rFonts w:cs="Courier"/>
              </w:rPr>
            </w:pPr>
          </w:p>
          <w:p w14:paraId="01F9D46B" w14:textId="77777777" w:rsidR="00D87DEC" w:rsidRPr="006934A5" w:rsidRDefault="00D87DEC" w:rsidP="00D87DEC">
            <w:pPr>
              <w:spacing w:line="215" w:lineRule="auto"/>
              <w:rPr>
                <w:rFonts w:cs="Courier"/>
                <w:b/>
                <w:sz w:val="18"/>
                <w:szCs w:val="18"/>
              </w:rPr>
            </w:pPr>
            <w:r w:rsidRPr="006934A5">
              <w:rPr>
                <w:rFonts w:cs="Courier"/>
                <w:b/>
                <w:sz w:val="18"/>
                <w:szCs w:val="18"/>
              </w:rPr>
              <w:t>Am. History</w:t>
            </w:r>
            <w:r>
              <w:rPr>
                <w:rFonts w:cs="Courier"/>
                <w:b/>
                <w:sz w:val="18"/>
                <w:szCs w:val="18"/>
              </w:rPr>
              <w:t xml:space="preserve">–6 </w:t>
            </w:r>
            <w:proofErr w:type="spellStart"/>
            <w:r>
              <w:rPr>
                <w:rFonts w:cs="Courier"/>
                <w:b/>
                <w:sz w:val="18"/>
                <w:szCs w:val="18"/>
              </w:rPr>
              <w:t>hrs</w:t>
            </w:r>
            <w:proofErr w:type="spellEnd"/>
            <w:r>
              <w:rPr>
                <w:rFonts w:cs="Courier"/>
                <w:b/>
                <w:sz w:val="18"/>
                <w:szCs w:val="18"/>
              </w:rPr>
              <w:t xml:space="preserve">  Gov.</w:t>
            </w:r>
            <w:r w:rsidRPr="006934A5">
              <w:rPr>
                <w:rFonts w:cs="Courier"/>
                <w:b/>
                <w:sz w:val="18"/>
                <w:szCs w:val="18"/>
              </w:rPr>
              <w:t xml:space="preserve"> &amp; Pol. Sci.</w:t>
            </w:r>
            <w:r>
              <w:rPr>
                <w:rFonts w:cs="Courier"/>
                <w:b/>
                <w:sz w:val="18"/>
                <w:szCs w:val="18"/>
              </w:rPr>
              <w:t xml:space="preserve">-6 </w:t>
            </w:r>
            <w:proofErr w:type="spellStart"/>
            <w:r>
              <w:rPr>
                <w:rFonts w:cs="Courier"/>
                <w:b/>
                <w:sz w:val="18"/>
                <w:szCs w:val="18"/>
              </w:rPr>
              <w:t>hrs</w:t>
            </w:r>
            <w:proofErr w:type="spellEnd"/>
          </w:p>
          <w:p w14:paraId="6856B1F5" w14:textId="77777777" w:rsidR="002B4B4A" w:rsidRDefault="002B4B4A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  <w:u w:val="single"/>
              </w:rPr>
              <w:t>HIST</w:t>
            </w:r>
            <w:r>
              <w:rPr>
                <w:rFonts w:cs="Courier"/>
              </w:rPr>
              <w:t xml:space="preserve"> </w:t>
            </w:r>
            <w:r>
              <w:rPr>
                <w:rFonts w:cs="Courier"/>
                <w:u w:val="single"/>
              </w:rPr>
              <w:t>1133</w:t>
            </w:r>
            <w:r>
              <w:rPr>
                <w:rFonts w:cs="Courier"/>
              </w:rPr>
              <w:t xml:space="preserve"> [</w:t>
            </w:r>
            <w:r w:rsidR="00872F6F">
              <w:rPr>
                <w:rFonts w:cs="Courier"/>
              </w:rPr>
              <w:t xml:space="preserve"> </w:t>
            </w:r>
            <w:r>
              <w:rPr>
                <w:rFonts w:cs="Courier"/>
              </w:rPr>
              <w:t xml:space="preserve">]   </w:t>
            </w:r>
            <w:r>
              <w:rPr>
                <w:rFonts w:cs="Courier"/>
                <w:u w:val="single"/>
              </w:rPr>
              <w:t>POLS</w:t>
            </w:r>
            <w:r>
              <w:rPr>
                <w:rFonts w:cs="Courier"/>
              </w:rPr>
              <w:t xml:space="preserve"> </w:t>
            </w:r>
            <w:r>
              <w:rPr>
                <w:rFonts w:cs="Courier"/>
                <w:u w:val="single"/>
              </w:rPr>
              <w:t>1333</w:t>
            </w:r>
            <w:r>
              <w:rPr>
                <w:rFonts w:cs="Courier"/>
              </w:rPr>
              <w:t xml:space="preserve"> [</w:t>
            </w:r>
            <w:r w:rsidR="00872F6F">
              <w:rPr>
                <w:rFonts w:cs="Courier"/>
              </w:rPr>
              <w:t xml:space="preserve"> </w:t>
            </w:r>
            <w:r>
              <w:rPr>
                <w:rFonts w:cs="Courier"/>
              </w:rPr>
              <w:t>]</w:t>
            </w:r>
          </w:p>
          <w:p w14:paraId="60F600D6" w14:textId="77777777" w:rsidR="002B4B4A" w:rsidRDefault="002B4B4A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  <w:u w:val="single"/>
              </w:rPr>
              <w:t>HIST</w:t>
            </w:r>
            <w:r>
              <w:rPr>
                <w:rFonts w:cs="Courier"/>
              </w:rPr>
              <w:t xml:space="preserve"> </w:t>
            </w:r>
            <w:r>
              <w:rPr>
                <w:rFonts w:cs="Courier"/>
                <w:u w:val="single"/>
              </w:rPr>
              <w:t>1233</w:t>
            </w:r>
            <w:r>
              <w:rPr>
                <w:rFonts w:cs="Courier"/>
              </w:rPr>
              <w:t xml:space="preserve"> [</w:t>
            </w:r>
            <w:r w:rsidR="00872F6F">
              <w:rPr>
                <w:rFonts w:cs="Courier"/>
              </w:rPr>
              <w:t xml:space="preserve"> </w:t>
            </w:r>
            <w:r>
              <w:rPr>
                <w:rFonts w:cs="Courier"/>
              </w:rPr>
              <w:t xml:space="preserve">]   </w:t>
            </w:r>
            <w:r>
              <w:rPr>
                <w:rFonts w:cs="Courier"/>
                <w:u w:val="single"/>
              </w:rPr>
              <w:t>POLS</w:t>
            </w:r>
            <w:r>
              <w:rPr>
                <w:rFonts w:cs="Courier"/>
              </w:rPr>
              <w:t xml:space="preserve"> </w:t>
            </w:r>
            <w:r>
              <w:rPr>
                <w:rFonts w:cs="Courier"/>
                <w:u w:val="single"/>
              </w:rPr>
              <w:t>1433</w:t>
            </w:r>
            <w:r>
              <w:rPr>
                <w:rFonts w:cs="Courier"/>
              </w:rPr>
              <w:t xml:space="preserve"> [</w:t>
            </w:r>
            <w:r w:rsidR="00526356">
              <w:rPr>
                <w:rFonts w:cs="Courier"/>
              </w:rPr>
              <w:t xml:space="preserve"> </w:t>
            </w:r>
            <w:r>
              <w:rPr>
                <w:rFonts w:cs="Courier"/>
              </w:rPr>
              <w:t>]</w:t>
            </w:r>
          </w:p>
          <w:p w14:paraId="588AF3BF" w14:textId="77777777" w:rsidR="00DB1127" w:rsidRDefault="00DB1127">
            <w:pPr>
              <w:spacing w:line="215" w:lineRule="auto"/>
              <w:rPr>
                <w:rFonts w:cs="Courier"/>
              </w:rPr>
            </w:pPr>
          </w:p>
          <w:p w14:paraId="65B5D6B4" w14:textId="77777777" w:rsidR="006934A5" w:rsidRPr="00E9646B" w:rsidRDefault="006934A5">
            <w:pPr>
              <w:spacing w:line="215" w:lineRule="auto"/>
              <w:rPr>
                <w:rFonts w:cs="Courier"/>
                <w:b/>
                <w:sz w:val="18"/>
                <w:szCs w:val="18"/>
              </w:rPr>
            </w:pPr>
            <w:r w:rsidRPr="00E9646B">
              <w:rPr>
                <w:rFonts w:cs="Courier"/>
                <w:b/>
                <w:sz w:val="18"/>
                <w:szCs w:val="18"/>
              </w:rPr>
              <w:t>Life &amp; Physical Sciences</w:t>
            </w:r>
            <w:r w:rsidR="00E9646B" w:rsidRPr="00E9646B">
              <w:rPr>
                <w:rFonts w:cs="Courier"/>
                <w:b/>
                <w:sz w:val="18"/>
                <w:szCs w:val="18"/>
              </w:rPr>
              <w:t xml:space="preserve"> – 14 hours</w:t>
            </w:r>
          </w:p>
          <w:p w14:paraId="0BFA9BF3" w14:textId="77777777" w:rsidR="00872F6F" w:rsidRDefault="0051375A" w:rsidP="00872F6F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</w:rPr>
              <w:t>*</w:t>
            </w:r>
            <w:r w:rsidR="00E9646B">
              <w:rPr>
                <w:rFonts w:cs="Courier"/>
              </w:rPr>
              <w:t xml:space="preserve">SCIENCE        </w:t>
            </w:r>
            <w:r w:rsidR="00526356">
              <w:rPr>
                <w:rFonts w:cs="Courier"/>
                <w:u w:val="single"/>
              </w:rPr>
              <w:t xml:space="preserve">    </w:t>
            </w:r>
            <w:r w:rsidR="00872F6F">
              <w:rPr>
                <w:rFonts w:cs="Courier"/>
              </w:rPr>
              <w:t xml:space="preserve"> </w:t>
            </w:r>
            <w:r w:rsidR="00526356">
              <w:rPr>
                <w:rFonts w:cs="Courier"/>
                <w:u w:val="single"/>
              </w:rPr>
              <w:t xml:space="preserve">    </w:t>
            </w:r>
            <w:r w:rsidR="00872F6F">
              <w:rPr>
                <w:rFonts w:cs="Courier"/>
              </w:rPr>
              <w:t xml:space="preserve"> [</w:t>
            </w:r>
            <w:r w:rsidR="00526356">
              <w:rPr>
                <w:rFonts w:cs="Courier"/>
              </w:rPr>
              <w:t xml:space="preserve"> </w:t>
            </w:r>
            <w:r w:rsidR="00872F6F">
              <w:rPr>
                <w:rFonts w:cs="Courier"/>
              </w:rPr>
              <w:t>]</w:t>
            </w:r>
          </w:p>
          <w:p w14:paraId="283D639D" w14:textId="77777777" w:rsidR="00E9646B" w:rsidRDefault="003A0FFA" w:rsidP="00E9646B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</w:rPr>
              <w:t>4 lab sci.</w:t>
            </w:r>
            <w:r w:rsidR="00872F6F">
              <w:rPr>
                <w:rFonts w:cs="Courier"/>
              </w:rPr>
              <w:t xml:space="preserve">      </w:t>
            </w:r>
            <w:r w:rsidR="00526356">
              <w:rPr>
                <w:rFonts w:cs="Courier"/>
                <w:u w:val="single"/>
              </w:rPr>
              <w:t xml:space="preserve">    </w:t>
            </w:r>
            <w:r w:rsidR="00872F6F">
              <w:rPr>
                <w:rFonts w:cs="Courier"/>
              </w:rPr>
              <w:t xml:space="preserve"> </w:t>
            </w:r>
            <w:r w:rsidR="00526356">
              <w:rPr>
                <w:rFonts w:cs="Courier"/>
                <w:u w:val="single"/>
              </w:rPr>
              <w:t xml:space="preserve">    </w:t>
            </w:r>
            <w:r w:rsidR="00872F6F">
              <w:rPr>
                <w:rFonts w:cs="Courier"/>
              </w:rPr>
              <w:t xml:space="preserve"> [</w:t>
            </w:r>
            <w:r w:rsidR="00526356">
              <w:rPr>
                <w:rFonts w:cs="Courier"/>
              </w:rPr>
              <w:t xml:space="preserve"> </w:t>
            </w:r>
            <w:r w:rsidR="00872F6F">
              <w:rPr>
                <w:rFonts w:cs="Courier"/>
              </w:rPr>
              <w:t>]</w:t>
            </w:r>
          </w:p>
          <w:p w14:paraId="56234990" w14:textId="77777777" w:rsidR="00E9646B" w:rsidRDefault="003A0FFA" w:rsidP="00E9646B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</w:rPr>
              <w:t>courses</w:t>
            </w:r>
            <w:r w:rsidR="00E9646B">
              <w:rPr>
                <w:rFonts w:cs="Courier"/>
              </w:rPr>
              <w:t xml:space="preserve">         </w:t>
            </w:r>
            <w:r w:rsidR="00E9646B">
              <w:rPr>
                <w:rFonts w:cs="Courier"/>
                <w:u w:val="single"/>
              </w:rPr>
              <w:t xml:space="preserve">    </w:t>
            </w:r>
            <w:r w:rsidR="00E9646B">
              <w:rPr>
                <w:rFonts w:cs="Courier"/>
              </w:rPr>
              <w:t xml:space="preserve"> </w:t>
            </w:r>
            <w:r w:rsidR="00E9646B">
              <w:rPr>
                <w:rFonts w:cs="Courier"/>
                <w:u w:val="single"/>
              </w:rPr>
              <w:t xml:space="preserve">    </w:t>
            </w:r>
            <w:r w:rsidR="00E9646B">
              <w:rPr>
                <w:rFonts w:cs="Courier"/>
              </w:rPr>
              <w:t xml:space="preserve"> [ ]</w:t>
            </w:r>
          </w:p>
          <w:p w14:paraId="22C9F6C0" w14:textId="77777777" w:rsidR="00E9646B" w:rsidRPr="00601665" w:rsidRDefault="00E9646B" w:rsidP="00E9646B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</w:rPr>
              <w:t xml:space="preserve">                </w:t>
            </w:r>
            <w:r>
              <w:rPr>
                <w:rFonts w:cs="Courier"/>
                <w:u w:val="single"/>
              </w:rPr>
              <w:t xml:space="preserve">    </w:t>
            </w:r>
            <w:r>
              <w:rPr>
                <w:rFonts w:cs="Courier"/>
              </w:rPr>
              <w:t xml:space="preserve"> </w:t>
            </w:r>
            <w:r>
              <w:rPr>
                <w:rFonts w:cs="Courier"/>
                <w:u w:val="single"/>
              </w:rPr>
              <w:t xml:space="preserve">    </w:t>
            </w:r>
            <w:r>
              <w:rPr>
                <w:rFonts w:cs="Courier"/>
              </w:rPr>
              <w:t xml:space="preserve"> [ ]</w:t>
            </w:r>
          </w:p>
          <w:p w14:paraId="390BEAA2" w14:textId="77777777" w:rsidR="00E9646B" w:rsidRDefault="00E9646B">
            <w:pPr>
              <w:spacing w:line="215" w:lineRule="auto"/>
              <w:rPr>
                <w:rFonts w:cs="Courier"/>
                <w:b/>
                <w:sz w:val="18"/>
                <w:szCs w:val="18"/>
              </w:rPr>
            </w:pPr>
          </w:p>
          <w:p w14:paraId="19351C40" w14:textId="77777777" w:rsidR="006934A5" w:rsidRPr="00E9646B" w:rsidRDefault="00E9646B">
            <w:pPr>
              <w:spacing w:line="215" w:lineRule="auto"/>
              <w:rPr>
                <w:rFonts w:cs="Courier"/>
                <w:b/>
                <w:sz w:val="18"/>
                <w:szCs w:val="18"/>
              </w:rPr>
            </w:pPr>
            <w:r w:rsidRPr="00E9646B">
              <w:rPr>
                <w:rFonts w:cs="Courier"/>
                <w:b/>
                <w:sz w:val="18"/>
                <w:szCs w:val="18"/>
              </w:rPr>
              <w:t>Language, Philosophy, &amp; Culture</w:t>
            </w:r>
            <w:r>
              <w:rPr>
                <w:rFonts w:cs="Courier"/>
                <w:b/>
                <w:sz w:val="18"/>
                <w:szCs w:val="18"/>
              </w:rPr>
              <w:t xml:space="preserve"> – 3 </w:t>
            </w:r>
            <w:proofErr w:type="spellStart"/>
            <w:r>
              <w:rPr>
                <w:rFonts w:cs="Courier"/>
                <w:b/>
                <w:sz w:val="18"/>
                <w:szCs w:val="18"/>
              </w:rPr>
              <w:t>hrs</w:t>
            </w:r>
            <w:proofErr w:type="spellEnd"/>
          </w:p>
          <w:p w14:paraId="25897D19" w14:textId="77777777" w:rsidR="00872F6F" w:rsidRDefault="00E9646B" w:rsidP="00872F6F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</w:rPr>
              <w:t xml:space="preserve">                </w:t>
            </w:r>
            <w:r w:rsidR="00872F6F">
              <w:rPr>
                <w:rFonts w:cs="Courier"/>
                <w:u w:val="single"/>
              </w:rPr>
              <w:t xml:space="preserve">    </w:t>
            </w:r>
            <w:r w:rsidR="00872F6F">
              <w:rPr>
                <w:rFonts w:cs="Courier"/>
              </w:rPr>
              <w:t xml:space="preserve"> </w:t>
            </w:r>
            <w:r w:rsidR="00872F6F">
              <w:rPr>
                <w:rFonts w:cs="Courier"/>
                <w:u w:val="single"/>
              </w:rPr>
              <w:t xml:space="preserve">    </w:t>
            </w:r>
            <w:r w:rsidR="00872F6F">
              <w:rPr>
                <w:rFonts w:cs="Courier"/>
              </w:rPr>
              <w:t xml:space="preserve"> [ ]</w:t>
            </w:r>
          </w:p>
          <w:p w14:paraId="2690E440" w14:textId="77777777" w:rsidR="00422469" w:rsidRDefault="00422469">
            <w:pPr>
              <w:spacing w:line="215" w:lineRule="auto"/>
              <w:rPr>
                <w:rFonts w:cs="Courier"/>
              </w:rPr>
            </w:pPr>
          </w:p>
          <w:p w14:paraId="1F913F9F" w14:textId="77777777" w:rsidR="00E9646B" w:rsidRPr="00E9646B" w:rsidRDefault="00E9646B">
            <w:pPr>
              <w:spacing w:line="215" w:lineRule="auto"/>
              <w:rPr>
                <w:rFonts w:cs="Courier"/>
                <w:b/>
                <w:sz w:val="18"/>
                <w:szCs w:val="18"/>
              </w:rPr>
            </w:pPr>
            <w:r w:rsidRPr="00E9646B">
              <w:rPr>
                <w:rFonts w:cs="Courier"/>
                <w:b/>
                <w:sz w:val="18"/>
                <w:szCs w:val="18"/>
              </w:rPr>
              <w:t xml:space="preserve">Creative Arts – 3 </w:t>
            </w:r>
            <w:proofErr w:type="spellStart"/>
            <w:r>
              <w:rPr>
                <w:rFonts w:cs="Courier"/>
                <w:b/>
                <w:sz w:val="18"/>
                <w:szCs w:val="18"/>
              </w:rPr>
              <w:t>h</w:t>
            </w:r>
            <w:r w:rsidRPr="00E9646B">
              <w:rPr>
                <w:rFonts w:cs="Courier"/>
                <w:b/>
                <w:sz w:val="18"/>
                <w:szCs w:val="18"/>
              </w:rPr>
              <w:t>rs</w:t>
            </w:r>
            <w:proofErr w:type="spellEnd"/>
          </w:p>
          <w:p w14:paraId="22427E78" w14:textId="77777777" w:rsidR="00872F6F" w:rsidRDefault="00E9646B" w:rsidP="00872F6F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</w:rPr>
              <w:t xml:space="preserve">           </w:t>
            </w:r>
            <w:r w:rsidR="002B4B4A">
              <w:rPr>
                <w:rFonts w:cs="Courier"/>
              </w:rPr>
              <w:t xml:space="preserve">   </w:t>
            </w:r>
            <w:r w:rsidR="00A613BA">
              <w:rPr>
                <w:rFonts w:cs="Courier"/>
              </w:rPr>
              <w:t xml:space="preserve"> </w:t>
            </w:r>
            <w:r w:rsidR="002B4B4A">
              <w:rPr>
                <w:rFonts w:cs="Courier"/>
              </w:rPr>
              <w:t xml:space="preserve"> </w:t>
            </w:r>
            <w:r w:rsidR="00206D5D">
              <w:rPr>
                <w:rFonts w:cs="Courier"/>
                <w:u w:val="single"/>
              </w:rPr>
              <w:t xml:space="preserve">    </w:t>
            </w:r>
            <w:r w:rsidR="00872F6F">
              <w:rPr>
                <w:rFonts w:cs="Courier"/>
              </w:rPr>
              <w:t xml:space="preserve"> </w:t>
            </w:r>
            <w:r w:rsidR="00206D5D">
              <w:rPr>
                <w:rFonts w:cs="Courier"/>
                <w:u w:val="single"/>
              </w:rPr>
              <w:t xml:space="preserve">    </w:t>
            </w:r>
            <w:r w:rsidR="00872F6F">
              <w:rPr>
                <w:rFonts w:cs="Courier"/>
              </w:rPr>
              <w:t xml:space="preserve"> [</w:t>
            </w:r>
            <w:r w:rsidR="00526356">
              <w:rPr>
                <w:rFonts w:cs="Courier"/>
              </w:rPr>
              <w:t xml:space="preserve"> </w:t>
            </w:r>
            <w:r w:rsidR="00872F6F">
              <w:rPr>
                <w:rFonts w:cs="Courier"/>
              </w:rPr>
              <w:t>]</w:t>
            </w:r>
          </w:p>
          <w:p w14:paraId="6BFA94E9" w14:textId="77777777" w:rsidR="002B4B4A" w:rsidRDefault="002B4B4A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</w:rPr>
              <w:t xml:space="preserve"> </w:t>
            </w:r>
          </w:p>
          <w:p w14:paraId="072FAE40" w14:textId="77777777" w:rsidR="00E9646B" w:rsidRPr="00E9646B" w:rsidRDefault="00E9646B">
            <w:pPr>
              <w:spacing w:line="215" w:lineRule="auto"/>
              <w:rPr>
                <w:rFonts w:cs="Courier"/>
                <w:b/>
                <w:sz w:val="18"/>
                <w:szCs w:val="18"/>
              </w:rPr>
            </w:pPr>
            <w:r w:rsidRPr="00E9646B">
              <w:rPr>
                <w:rFonts w:cs="Courier"/>
                <w:b/>
                <w:sz w:val="18"/>
                <w:szCs w:val="18"/>
              </w:rPr>
              <w:t>Social &amp; Behavioral Sciences</w:t>
            </w:r>
            <w:r>
              <w:rPr>
                <w:rFonts w:cs="Courier"/>
                <w:b/>
                <w:sz w:val="18"/>
                <w:szCs w:val="18"/>
              </w:rPr>
              <w:t xml:space="preserve"> – 3 </w:t>
            </w:r>
            <w:proofErr w:type="spellStart"/>
            <w:r>
              <w:rPr>
                <w:rFonts w:cs="Courier"/>
                <w:b/>
                <w:sz w:val="18"/>
                <w:szCs w:val="18"/>
              </w:rPr>
              <w:t>hrs</w:t>
            </w:r>
            <w:proofErr w:type="spellEnd"/>
          </w:p>
          <w:p w14:paraId="4B3C8D9D" w14:textId="77777777" w:rsidR="00872F6F" w:rsidRDefault="002B4B4A" w:rsidP="00872F6F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</w:rPr>
              <w:t xml:space="preserve">              </w:t>
            </w:r>
            <w:r w:rsidR="00A613BA">
              <w:rPr>
                <w:rFonts w:cs="Courier"/>
              </w:rPr>
              <w:t xml:space="preserve"> </w:t>
            </w:r>
            <w:r>
              <w:rPr>
                <w:rFonts w:cs="Courier"/>
              </w:rPr>
              <w:t xml:space="preserve"> </w:t>
            </w:r>
            <w:r w:rsidR="00206D5D">
              <w:rPr>
                <w:rFonts w:cs="Courier"/>
                <w:u w:val="single"/>
              </w:rPr>
              <w:t xml:space="preserve">    </w:t>
            </w:r>
            <w:r w:rsidR="00872F6F">
              <w:rPr>
                <w:rFonts w:cs="Courier"/>
              </w:rPr>
              <w:t xml:space="preserve"> </w:t>
            </w:r>
            <w:r w:rsidR="00206D5D">
              <w:rPr>
                <w:rFonts w:cs="Courier"/>
                <w:u w:val="single"/>
              </w:rPr>
              <w:t xml:space="preserve">    </w:t>
            </w:r>
            <w:r w:rsidR="00872F6F">
              <w:rPr>
                <w:rFonts w:cs="Courier"/>
              </w:rPr>
              <w:t xml:space="preserve"> [</w:t>
            </w:r>
            <w:r w:rsidR="00526356">
              <w:rPr>
                <w:rFonts w:cs="Courier"/>
              </w:rPr>
              <w:t xml:space="preserve"> </w:t>
            </w:r>
            <w:r w:rsidR="00872F6F">
              <w:rPr>
                <w:rFonts w:cs="Courier"/>
              </w:rPr>
              <w:t>]</w:t>
            </w:r>
          </w:p>
          <w:p w14:paraId="6D119AFF" w14:textId="77777777" w:rsidR="00E9646B" w:rsidRDefault="00A613BA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</w:rPr>
              <w:t xml:space="preserve"> </w:t>
            </w:r>
          </w:p>
          <w:p w14:paraId="5774161B" w14:textId="77777777" w:rsidR="00695254" w:rsidRPr="00E9646B" w:rsidRDefault="00E9646B">
            <w:pPr>
              <w:spacing w:line="215" w:lineRule="auto"/>
              <w:rPr>
                <w:rFonts w:cs="Courier"/>
                <w:b/>
                <w:sz w:val="18"/>
                <w:szCs w:val="18"/>
              </w:rPr>
            </w:pPr>
            <w:r>
              <w:rPr>
                <w:rFonts w:cs="Courier"/>
                <w:b/>
                <w:sz w:val="18"/>
                <w:szCs w:val="18"/>
              </w:rPr>
              <w:t xml:space="preserve">Cultural &amp; Global Understanding – 3 </w:t>
            </w:r>
            <w:proofErr w:type="spellStart"/>
            <w:r>
              <w:rPr>
                <w:rFonts w:cs="Courier"/>
                <w:b/>
                <w:sz w:val="18"/>
                <w:szCs w:val="18"/>
              </w:rPr>
              <w:t>hrs</w:t>
            </w:r>
            <w:proofErr w:type="spellEnd"/>
          </w:p>
          <w:p w14:paraId="1B80F230" w14:textId="77777777" w:rsidR="00872F6F" w:rsidRDefault="00E9646B" w:rsidP="00872F6F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</w:rPr>
              <w:t xml:space="preserve">              </w:t>
            </w:r>
            <w:r w:rsidR="0081762B">
              <w:rPr>
                <w:rFonts w:cs="Courier"/>
              </w:rPr>
              <w:t xml:space="preserve">  </w:t>
            </w:r>
            <w:r w:rsidR="00872F6F">
              <w:rPr>
                <w:rFonts w:cs="Courier"/>
                <w:u w:val="single"/>
              </w:rPr>
              <w:t xml:space="preserve">    </w:t>
            </w:r>
            <w:r w:rsidR="00872F6F">
              <w:rPr>
                <w:rFonts w:cs="Courier"/>
              </w:rPr>
              <w:t xml:space="preserve"> </w:t>
            </w:r>
            <w:r w:rsidR="00872F6F">
              <w:rPr>
                <w:rFonts w:cs="Courier"/>
                <w:u w:val="single"/>
              </w:rPr>
              <w:t xml:space="preserve">    </w:t>
            </w:r>
            <w:r w:rsidR="00872F6F">
              <w:rPr>
                <w:rFonts w:cs="Courier"/>
              </w:rPr>
              <w:t xml:space="preserve"> [ ]</w:t>
            </w:r>
          </w:p>
          <w:p w14:paraId="3CD7CFE3" w14:textId="77777777" w:rsidR="00E9646B" w:rsidRDefault="00E9646B" w:rsidP="00601665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</w:rPr>
              <w:t xml:space="preserve"> </w:t>
            </w:r>
          </w:p>
          <w:p w14:paraId="3E4F1700" w14:textId="77777777" w:rsidR="00E9646B" w:rsidRPr="00E9646B" w:rsidRDefault="00E9646B" w:rsidP="00601665">
            <w:pPr>
              <w:spacing w:line="215" w:lineRule="auto"/>
              <w:rPr>
                <w:rFonts w:cs="Courier"/>
                <w:b/>
                <w:sz w:val="18"/>
                <w:szCs w:val="18"/>
              </w:rPr>
            </w:pPr>
            <w:r w:rsidRPr="00E9646B">
              <w:rPr>
                <w:rFonts w:cs="Courier"/>
                <w:b/>
                <w:sz w:val="18"/>
                <w:szCs w:val="18"/>
              </w:rPr>
              <w:t xml:space="preserve">Undergraduate Inquiry &amp; Creativity – 3 </w:t>
            </w:r>
            <w:proofErr w:type="spellStart"/>
            <w:r w:rsidRPr="00E9646B">
              <w:rPr>
                <w:rFonts w:cs="Courier"/>
                <w:b/>
                <w:sz w:val="18"/>
                <w:szCs w:val="18"/>
              </w:rPr>
              <w:t>hrs</w:t>
            </w:r>
            <w:proofErr w:type="spellEnd"/>
          </w:p>
          <w:p w14:paraId="7B32252D" w14:textId="77777777" w:rsidR="00872F6F" w:rsidRDefault="002B4B4A" w:rsidP="00872F6F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</w:rPr>
              <w:t xml:space="preserve">           </w:t>
            </w:r>
            <w:r w:rsidR="00115914">
              <w:rPr>
                <w:rFonts w:cs="Courier"/>
              </w:rPr>
              <w:t xml:space="preserve">  </w:t>
            </w:r>
            <w:r>
              <w:rPr>
                <w:rFonts w:cs="Courier"/>
              </w:rPr>
              <w:t xml:space="preserve">   </w:t>
            </w:r>
            <w:r w:rsidR="00872F6F">
              <w:rPr>
                <w:rFonts w:cs="Courier"/>
                <w:u w:val="single"/>
              </w:rPr>
              <w:t xml:space="preserve">    </w:t>
            </w:r>
            <w:r w:rsidR="00872F6F">
              <w:rPr>
                <w:rFonts w:cs="Courier"/>
              </w:rPr>
              <w:t xml:space="preserve"> </w:t>
            </w:r>
            <w:r w:rsidR="00872F6F">
              <w:rPr>
                <w:rFonts w:cs="Courier"/>
                <w:u w:val="single"/>
              </w:rPr>
              <w:t xml:space="preserve">    </w:t>
            </w:r>
            <w:r w:rsidR="00872F6F">
              <w:rPr>
                <w:rFonts w:cs="Courier"/>
              </w:rPr>
              <w:t xml:space="preserve"> [ ]</w:t>
            </w:r>
          </w:p>
          <w:p w14:paraId="4DC928CE" w14:textId="77777777" w:rsidR="003D4A37" w:rsidRDefault="003D4A37" w:rsidP="00872F6F">
            <w:pPr>
              <w:spacing w:line="215" w:lineRule="auto"/>
              <w:rPr>
                <w:rFonts w:cs="Courier"/>
              </w:rPr>
            </w:pPr>
          </w:p>
          <w:p w14:paraId="392F519C" w14:textId="77777777" w:rsidR="00BF2ABE" w:rsidRPr="009574D4" w:rsidRDefault="0051375A" w:rsidP="00621B93">
            <w:pPr>
              <w:spacing w:line="215" w:lineRule="auto"/>
              <w:rPr>
                <w:rFonts w:cs="Courier"/>
                <w:sz w:val="20"/>
                <w:szCs w:val="20"/>
              </w:rPr>
            </w:pPr>
            <w:r w:rsidRPr="009574D4">
              <w:rPr>
                <w:rFonts w:cs="Courier"/>
                <w:sz w:val="20"/>
                <w:szCs w:val="20"/>
              </w:rPr>
              <w:t>*The science courses must be laboratory science classes, two in each of two different sciences, e</w:t>
            </w:r>
            <w:r w:rsidR="00A22B08">
              <w:rPr>
                <w:rFonts w:cs="Courier"/>
                <w:sz w:val="20"/>
                <w:szCs w:val="20"/>
              </w:rPr>
              <w:t>xclusive of PHYS 1533</w:t>
            </w:r>
            <w:r w:rsidRPr="009574D4">
              <w:rPr>
                <w:rFonts w:cs="Courier"/>
                <w:sz w:val="20"/>
                <w:szCs w:val="20"/>
              </w:rPr>
              <w:t>, 1103, 1303, and E</w:t>
            </w:r>
            <w:r w:rsidR="00FD7AB0" w:rsidRPr="009574D4">
              <w:rPr>
                <w:rFonts w:cs="Courier"/>
                <w:sz w:val="20"/>
                <w:szCs w:val="20"/>
              </w:rPr>
              <w:t>NSC 1114</w:t>
            </w:r>
          </w:p>
        </w:tc>
        <w:tc>
          <w:tcPr>
            <w:tcW w:w="2160" w:type="dxa"/>
            <w:tcBorders>
              <w:top w:val="single" w:sz="7" w:space="0" w:color="000000"/>
              <w:left w:val="single" w:sz="7" w:space="0" w:color="000000"/>
              <w:bottom w:val="single" w:sz="6" w:space="0" w:color="FFFFFF"/>
              <w:right w:val="double" w:sz="7" w:space="0" w:color="000000"/>
            </w:tcBorders>
          </w:tcPr>
          <w:p w14:paraId="675AA14A" w14:textId="77777777" w:rsidR="00115914" w:rsidRDefault="00115914" w:rsidP="00115914">
            <w:pPr>
              <w:tabs>
                <w:tab w:val="right" w:pos="2010"/>
              </w:tabs>
              <w:spacing w:after="144" w:line="215" w:lineRule="auto"/>
              <w:rPr>
                <w:rFonts w:cs="Courier"/>
              </w:rPr>
            </w:pPr>
            <w:r>
              <w:rPr>
                <w:rFonts w:cs="Courier"/>
              </w:rPr>
              <w:t>Departmental Requirements</w:t>
            </w:r>
          </w:p>
          <w:p w14:paraId="1AEA8900" w14:textId="77777777" w:rsidR="00115914" w:rsidRDefault="00115914" w:rsidP="00115914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  <w:u w:val="single"/>
              </w:rPr>
              <w:t>CMPS</w:t>
            </w:r>
            <w:r>
              <w:rPr>
                <w:rFonts w:cs="Courier"/>
              </w:rPr>
              <w:t xml:space="preserve"> </w:t>
            </w:r>
            <w:r>
              <w:rPr>
                <w:rFonts w:cs="Courier"/>
                <w:u w:val="single"/>
              </w:rPr>
              <w:t>104</w:t>
            </w:r>
            <w:r w:rsidR="00403751">
              <w:rPr>
                <w:rFonts w:cs="Courier"/>
                <w:u w:val="single"/>
              </w:rPr>
              <w:t>4</w:t>
            </w:r>
            <w:r>
              <w:rPr>
                <w:rFonts w:cs="Courier"/>
              </w:rPr>
              <w:t xml:space="preserve"> [</w:t>
            </w:r>
            <w:r w:rsidR="00526356">
              <w:rPr>
                <w:rFonts w:cs="Courier"/>
              </w:rPr>
              <w:t xml:space="preserve"> </w:t>
            </w:r>
            <w:r>
              <w:rPr>
                <w:rFonts w:cs="Courier"/>
              </w:rPr>
              <w:t>]</w:t>
            </w:r>
          </w:p>
          <w:p w14:paraId="329674CE" w14:textId="77777777" w:rsidR="00115914" w:rsidRDefault="00115914" w:rsidP="00115914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  <w:u w:val="single"/>
              </w:rPr>
              <w:t>CMPS</w:t>
            </w:r>
            <w:r>
              <w:rPr>
                <w:rFonts w:cs="Courier"/>
              </w:rPr>
              <w:t xml:space="preserve"> </w:t>
            </w:r>
            <w:r w:rsidRPr="004258C4">
              <w:rPr>
                <w:rFonts w:cs="Courier"/>
                <w:u w:val="single"/>
              </w:rPr>
              <w:t>10</w:t>
            </w:r>
            <w:r w:rsidR="00403751">
              <w:rPr>
                <w:rFonts w:cs="Courier"/>
                <w:u w:val="single"/>
              </w:rPr>
              <w:t>6</w:t>
            </w:r>
            <w:r w:rsidRPr="004258C4">
              <w:rPr>
                <w:rFonts w:cs="Courier"/>
                <w:u w:val="single"/>
              </w:rPr>
              <w:t>3</w:t>
            </w:r>
            <w:r>
              <w:rPr>
                <w:rFonts w:cs="Courier"/>
              </w:rPr>
              <w:t xml:space="preserve"> [</w:t>
            </w:r>
            <w:r w:rsidR="00526356">
              <w:rPr>
                <w:rFonts w:cs="Courier"/>
              </w:rPr>
              <w:t xml:space="preserve"> </w:t>
            </w:r>
            <w:r>
              <w:rPr>
                <w:rFonts w:cs="Courier"/>
              </w:rPr>
              <w:t>]</w:t>
            </w:r>
          </w:p>
          <w:p w14:paraId="510BD854" w14:textId="77777777" w:rsidR="00115914" w:rsidRDefault="00115914" w:rsidP="00601665">
            <w:pPr>
              <w:spacing w:line="215" w:lineRule="auto"/>
              <w:rPr>
                <w:rFonts w:cs="Courier"/>
              </w:rPr>
            </w:pPr>
          </w:p>
          <w:p w14:paraId="4E76F205" w14:textId="77777777" w:rsidR="00D87DEC" w:rsidRDefault="00D87DEC" w:rsidP="00A613BA">
            <w:pPr>
              <w:tabs>
                <w:tab w:val="right" w:pos="2010"/>
              </w:tabs>
              <w:spacing w:after="144" w:line="215" w:lineRule="auto"/>
              <w:rPr>
                <w:rFonts w:cs="Courier"/>
              </w:rPr>
            </w:pPr>
            <w:r>
              <w:rPr>
                <w:rFonts w:cs="Courier"/>
              </w:rPr>
              <w:t xml:space="preserve"> UNIVERSITY REQUIREMENTS</w:t>
            </w:r>
          </w:p>
          <w:p w14:paraId="442F8C0C" w14:textId="77777777" w:rsidR="00D87DEC" w:rsidRDefault="00D87DEC" w:rsidP="00601665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</w:rPr>
              <w:t>Additional hours to reach 120 credit h</w:t>
            </w:r>
            <w:r w:rsidR="00A22B08">
              <w:rPr>
                <w:rFonts w:cs="Courier"/>
              </w:rPr>
              <w:t xml:space="preserve">ours, of which at least 33 must </w:t>
            </w:r>
            <w:r>
              <w:rPr>
                <w:rFonts w:cs="Courier"/>
              </w:rPr>
              <w:t>be advanced hours.</w:t>
            </w:r>
          </w:p>
          <w:p w14:paraId="6F1C8737" w14:textId="77777777" w:rsidR="00A22B08" w:rsidRDefault="00A22B08" w:rsidP="00601665">
            <w:pPr>
              <w:spacing w:line="215" w:lineRule="auto"/>
              <w:rPr>
                <w:rFonts w:cs="Courier"/>
              </w:rPr>
            </w:pPr>
          </w:p>
          <w:p w14:paraId="347C4789" w14:textId="77777777" w:rsidR="00A22B08" w:rsidRDefault="00A22B08" w:rsidP="00601665">
            <w:pPr>
              <w:spacing w:line="215" w:lineRule="auto"/>
              <w:rPr>
                <w:rFonts w:cs="Courier"/>
              </w:rPr>
            </w:pPr>
          </w:p>
          <w:p w14:paraId="1ED124AB" w14:textId="77777777" w:rsidR="00E51B7C" w:rsidRDefault="00E51B7C" w:rsidP="00E51B7C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  <w:u w:val="single"/>
              </w:rPr>
              <w:t xml:space="preserve">    </w:t>
            </w:r>
            <w:r>
              <w:rPr>
                <w:rFonts w:cs="Courier"/>
              </w:rPr>
              <w:t xml:space="preserve"> </w:t>
            </w:r>
            <w:r>
              <w:rPr>
                <w:rFonts w:cs="Courier"/>
                <w:u w:val="single"/>
              </w:rPr>
              <w:t xml:space="preserve">    </w:t>
            </w:r>
            <w:r>
              <w:rPr>
                <w:rFonts w:cs="Courier"/>
              </w:rPr>
              <w:t xml:space="preserve"> [ ]</w:t>
            </w:r>
          </w:p>
          <w:p w14:paraId="58787C0D" w14:textId="77777777" w:rsidR="00526356" w:rsidRDefault="00526356" w:rsidP="00526356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  <w:u w:val="single"/>
              </w:rPr>
              <w:t xml:space="preserve">    </w:t>
            </w:r>
            <w:r>
              <w:rPr>
                <w:rFonts w:cs="Courier"/>
              </w:rPr>
              <w:t xml:space="preserve"> </w:t>
            </w:r>
            <w:r>
              <w:rPr>
                <w:rFonts w:cs="Courier"/>
                <w:u w:val="single"/>
              </w:rPr>
              <w:t xml:space="preserve">    </w:t>
            </w:r>
            <w:r>
              <w:rPr>
                <w:rFonts w:cs="Courier"/>
              </w:rPr>
              <w:t xml:space="preserve"> [ ]</w:t>
            </w:r>
          </w:p>
          <w:p w14:paraId="213BE6F3" w14:textId="77777777" w:rsidR="00526356" w:rsidRDefault="00526356" w:rsidP="00526356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  <w:u w:val="single"/>
              </w:rPr>
              <w:t xml:space="preserve">    </w:t>
            </w:r>
            <w:r>
              <w:rPr>
                <w:rFonts w:cs="Courier"/>
              </w:rPr>
              <w:t xml:space="preserve"> </w:t>
            </w:r>
            <w:r>
              <w:rPr>
                <w:rFonts w:cs="Courier"/>
                <w:u w:val="single"/>
              </w:rPr>
              <w:t xml:space="preserve">    </w:t>
            </w:r>
            <w:r>
              <w:rPr>
                <w:rFonts w:cs="Courier"/>
              </w:rPr>
              <w:t xml:space="preserve"> [ ]</w:t>
            </w:r>
          </w:p>
          <w:p w14:paraId="1217C528" w14:textId="77777777" w:rsidR="00526356" w:rsidRDefault="00526356" w:rsidP="00526356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  <w:u w:val="single"/>
              </w:rPr>
              <w:t xml:space="preserve">    </w:t>
            </w:r>
            <w:r>
              <w:rPr>
                <w:rFonts w:cs="Courier"/>
              </w:rPr>
              <w:t xml:space="preserve"> </w:t>
            </w:r>
            <w:r>
              <w:rPr>
                <w:rFonts w:cs="Courier"/>
                <w:u w:val="single"/>
              </w:rPr>
              <w:t xml:space="preserve">    </w:t>
            </w:r>
            <w:r>
              <w:rPr>
                <w:rFonts w:cs="Courier"/>
              </w:rPr>
              <w:t xml:space="preserve"> [ ]</w:t>
            </w:r>
          </w:p>
          <w:p w14:paraId="34F350F2" w14:textId="77777777" w:rsidR="00526356" w:rsidRDefault="00526356" w:rsidP="00526356">
            <w:pPr>
              <w:spacing w:line="215" w:lineRule="auto"/>
              <w:rPr>
                <w:rFonts w:cs="Courier"/>
              </w:rPr>
            </w:pPr>
            <w:r>
              <w:rPr>
                <w:rFonts w:cs="Courier"/>
                <w:u w:val="single"/>
              </w:rPr>
              <w:t xml:space="preserve">    </w:t>
            </w:r>
            <w:r>
              <w:rPr>
                <w:rFonts w:cs="Courier"/>
              </w:rPr>
              <w:t xml:space="preserve"> </w:t>
            </w:r>
            <w:r>
              <w:rPr>
                <w:rFonts w:cs="Courier"/>
                <w:u w:val="single"/>
              </w:rPr>
              <w:t xml:space="preserve">    </w:t>
            </w:r>
            <w:r>
              <w:rPr>
                <w:rFonts w:cs="Courier"/>
              </w:rPr>
              <w:t xml:space="preserve"> [ ]</w:t>
            </w:r>
          </w:p>
          <w:p w14:paraId="75751D57" w14:textId="77777777" w:rsidR="00526356" w:rsidRDefault="00526356" w:rsidP="00E51B7C">
            <w:pPr>
              <w:spacing w:line="215" w:lineRule="auto"/>
              <w:rPr>
                <w:rFonts w:cs="Courier"/>
              </w:rPr>
            </w:pPr>
          </w:p>
          <w:p w14:paraId="28F3931C" w14:textId="77777777" w:rsidR="00872F6F" w:rsidRPr="00E83BE2" w:rsidRDefault="00872F6F" w:rsidP="00A22B08">
            <w:pPr>
              <w:spacing w:line="215" w:lineRule="auto"/>
              <w:rPr>
                <w:rFonts w:cs="Courier"/>
              </w:rPr>
            </w:pPr>
          </w:p>
        </w:tc>
      </w:tr>
      <w:tr w:rsidR="002B4B4A" w14:paraId="2696C5A3" w14:textId="77777777" w:rsidTr="00804AB2">
        <w:trPr>
          <w:trHeight w:val="720"/>
        </w:trPr>
        <w:tc>
          <w:tcPr>
            <w:tcW w:w="11353" w:type="dxa"/>
            <w:gridSpan w:val="4"/>
            <w:tcBorders>
              <w:top w:val="single" w:sz="7" w:space="0" w:color="000000"/>
              <w:left w:val="double" w:sz="7" w:space="0" w:color="000000"/>
              <w:bottom w:val="single" w:sz="6" w:space="0" w:color="FFFFFF"/>
              <w:right w:val="double" w:sz="7" w:space="0" w:color="000000"/>
            </w:tcBorders>
            <w:vAlign w:val="center"/>
          </w:tcPr>
          <w:p w14:paraId="1D032BD6" w14:textId="77777777" w:rsidR="00804AB2" w:rsidRPr="00804AB2" w:rsidRDefault="00804AB2" w:rsidP="00BF2ABE">
            <w:pPr>
              <w:spacing w:after="120" w:line="180" w:lineRule="exact"/>
              <w:rPr>
                <w:rFonts w:cs="Courier"/>
                <w:sz w:val="6"/>
              </w:rPr>
            </w:pPr>
          </w:p>
          <w:p w14:paraId="1DB57C59" w14:textId="77777777" w:rsidR="002B4B4A" w:rsidRDefault="002B4B4A" w:rsidP="00BF2ABE">
            <w:pPr>
              <w:spacing w:after="120" w:line="180" w:lineRule="exact"/>
              <w:rPr>
                <w:rFonts w:cs="Courier"/>
              </w:rPr>
            </w:pPr>
            <w:r>
              <w:rPr>
                <w:rFonts w:cs="Courier"/>
              </w:rPr>
              <w:t xml:space="preserve">Sem </w:t>
            </w:r>
            <w:proofErr w:type="spellStart"/>
            <w:r>
              <w:rPr>
                <w:rFonts w:cs="Courier"/>
              </w:rPr>
              <w:t>Hrs</w:t>
            </w:r>
            <w:proofErr w:type="spellEnd"/>
            <w:r>
              <w:rPr>
                <w:rFonts w:cs="Courier"/>
              </w:rPr>
              <w:t xml:space="preserve"> </w:t>
            </w:r>
            <w:r w:rsidR="005D1690">
              <w:rPr>
                <w:rFonts w:cs="Courier"/>
                <w:u w:val="single"/>
              </w:rPr>
              <w:t>36</w:t>
            </w:r>
            <w:r w:rsidR="00E83BE2" w:rsidRPr="00742294">
              <w:rPr>
                <w:rFonts w:cs="Courier"/>
              </w:rPr>
              <w:t xml:space="preserve"> </w:t>
            </w:r>
            <w:r w:rsidRPr="00742294">
              <w:rPr>
                <w:rFonts w:cs="Courier"/>
              </w:rPr>
              <w:t xml:space="preserve"> </w:t>
            </w:r>
            <w:r>
              <w:rPr>
                <w:rFonts w:cs="Courier"/>
              </w:rPr>
              <w:t xml:space="preserve">  </w:t>
            </w:r>
            <w:r w:rsidR="00115914">
              <w:rPr>
                <w:rFonts w:cs="Courier"/>
              </w:rPr>
              <w:t xml:space="preserve">  </w:t>
            </w:r>
            <w:r w:rsidR="00D87DEC">
              <w:rPr>
                <w:rFonts w:cs="Courier"/>
              </w:rPr>
              <w:t xml:space="preserve"> Sem </w:t>
            </w:r>
            <w:proofErr w:type="spellStart"/>
            <w:r w:rsidR="00D87DEC">
              <w:rPr>
                <w:rFonts w:cs="Courier"/>
              </w:rPr>
              <w:t>Hrs</w:t>
            </w:r>
            <w:proofErr w:type="spellEnd"/>
            <w:r w:rsidRPr="00742294">
              <w:rPr>
                <w:rFonts w:cs="Courier"/>
              </w:rPr>
              <w:t xml:space="preserve"> </w:t>
            </w:r>
            <w:r w:rsidR="004912DD">
              <w:rPr>
                <w:rFonts w:cs="Courier"/>
                <w:u w:val="single"/>
              </w:rPr>
              <w:t>18+</w:t>
            </w:r>
            <w:r w:rsidRPr="00742294">
              <w:rPr>
                <w:rFonts w:cs="Courier"/>
              </w:rPr>
              <w:t xml:space="preserve"> </w:t>
            </w:r>
            <w:r w:rsidR="00D87DEC">
              <w:rPr>
                <w:rFonts w:cs="Courier"/>
              </w:rPr>
              <w:t xml:space="preserve">          </w:t>
            </w:r>
            <w:r w:rsidR="00501DB7">
              <w:rPr>
                <w:rFonts w:cs="Courier"/>
              </w:rPr>
              <w:t xml:space="preserve"> </w:t>
            </w:r>
            <w:r w:rsidR="00D87DEC">
              <w:rPr>
                <w:rFonts w:cs="Courier"/>
              </w:rPr>
              <w:t xml:space="preserve"> </w:t>
            </w:r>
            <w:r>
              <w:rPr>
                <w:rFonts w:cs="Courier"/>
              </w:rPr>
              <w:t xml:space="preserve">Sem </w:t>
            </w:r>
            <w:proofErr w:type="spellStart"/>
            <w:r>
              <w:rPr>
                <w:rFonts w:cs="Courier"/>
              </w:rPr>
              <w:t>Hrs</w:t>
            </w:r>
            <w:proofErr w:type="spellEnd"/>
            <w:r>
              <w:rPr>
                <w:rFonts w:cs="Courier"/>
              </w:rPr>
              <w:t xml:space="preserve"> </w:t>
            </w:r>
            <w:r w:rsidR="00A22B08">
              <w:rPr>
                <w:rFonts w:cs="Courier"/>
                <w:u w:val="single"/>
              </w:rPr>
              <w:t>41</w:t>
            </w:r>
            <w:r w:rsidR="00D87DEC">
              <w:rPr>
                <w:rFonts w:cs="Courier"/>
              </w:rPr>
              <w:t xml:space="preserve">           </w:t>
            </w:r>
            <w:r>
              <w:rPr>
                <w:rFonts w:cs="Courier"/>
              </w:rPr>
              <w:t xml:space="preserve">Sem </w:t>
            </w:r>
            <w:proofErr w:type="spellStart"/>
            <w:r>
              <w:rPr>
                <w:rFonts w:cs="Courier"/>
              </w:rPr>
              <w:t>Hrs</w:t>
            </w:r>
            <w:proofErr w:type="spellEnd"/>
            <w:r>
              <w:rPr>
                <w:rFonts w:cs="Courier"/>
              </w:rPr>
              <w:t xml:space="preserve"> </w:t>
            </w:r>
            <w:r>
              <w:rPr>
                <w:rFonts w:cs="Courier"/>
                <w:u w:val="single"/>
              </w:rPr>
              <w:t xml:space="preserve"> </w:t>
            </w:r>
            <w:r w:rsidR="00D87DEC">
              <w:rPr>
                <w:rFonts w:cs="Courier"/>
                <w:u w:val="single"/>
              </w:rPr>
              <w:t>7</w:t>
            </w:r>
          </w:p>
          <w:p w14:paraId="5670205F" w14:textId="77777777" w:rsidR="002B4B4A" w:rsidRDefault="002B4B4A" w:rsidP="00BF2ABE">
            <w:pPr>
              <w:spacing w:after="120" w:line="180" w:lineRule="exact"/>
              <w:rPr>
                <w:rFonts w:cs="Courier"/>
              </w:rPr>
            </w:pPr>
            <w:r>
              <w:rPr>
                <w:rFonts w:cs="Courier"/>
              </w:rPr>
              <w:t xml:space="preserve">Adv </w:t>
            </w:r>
            <w:proofErr w:type="spellStart"/>
            <w:r>
              <w:rPr>
                <w:rFonts w:cs="Courier"/>
              </w:rPr>
              <w:t>Hrs</w:t>
            </w:r>
            <w:proofErr w:type="spellEnd"/>
            <w:r>
              <w:rPr>
                <w:rFonts w:cs="Courier"/>
              </w:rPr>
              <w:t xml:space="preserve"> </w:t>
            </w:r>
            <w:r w:rsidR="005D1690">
              <w:rPr>
                <w:rFonts w:cs="Courier"/>
                <w:u w:val="single"/>
              </w:rPr>
              <w:t>21</w:t>
            </w:r>
            <w:r w:rsidR="00E83BE2" w:rsidRPr="00742294">
              <w:rPr>
                <w:rFonts w:cs="Courier"/>
              </w:rPr>
              <w:t xml:space="preserve"> </w:t>
            </w:r>
            <w:r w:rsidRPr="00742294">
              <w:rPr>
                <w:rFonts w:cs="Courier"/>
              </w:rPr>
              <w:t xml:space="preserve"> </w:t>
            </w:r>
            <w:r>
              <w:rPr>
                <w:rFonts w:cs="Courier"/>
              </w:rPr>
              <w:t xml:space="preserve">   </w:t>
            </w:r>
            <w:r w:rsidR="00115914">
              <w:rPr>
                <w:rFonts w:cs="Courier"/>
              </w:rPr>
              <w:t xml:space="preserve">  </w:t>
            </w:r>
            <w:r>
              <w:rPr>
                <w:rFonts w:cs="Courier"/>
              </w:rPr>
              <w:t xml:space="preserve">Adv </w:t>
            </w:r>
            <w:proofErr w:type="spellStart"/>
            <w:r>
              <w:rPr>
                <w:rFonts w:cs="Courier"/>
              </w:rPr>
              <w:t>Hrs</w:t>
            </w:r>
            <w:proofErr w:type="spellEnd"/>
            <w:r>
              <w:rPr>
                <w:rFonts w:cs="Courier"/>
              </w:rPr>
              <w:t xml:space="preserve"> </w:t>
            </w:r>
            <w:r w:rsidR="0055201F" w:rsidRPr="0055201F">
              <w:rPr>
                <w:rFonts w:cs="Courier"/>
                <w:u w:val="single"/>
              </w:rPr>
              <w:sym w:font="Euclid Symbol" w:char="F0B3"/>
            </w:r>
            <w:r w:rsidR="00742294">
              <w:rPr>
                <w:rFonts w:cs="Courier"/>
                <w:u w:val="single"/>
              </w:rPr>
              <w:t xml:space="preserve"> </w:t>
            </w:r>
            <w:r w:rsidR="00A22B08" w:rsidRPr="00742294">
              <w:rPr>
                <w:rFonts w:cs="Courier"/>
                <w:u w:val="single"/>
              </w:rPr>
              <w:t>6</w:t>
            </w:r>
            <w:r w:rsidR="00A22B08">
              <w:rPr>
                <w:rFonts w:cs="Courier"/>
              </w:rPr>
              <w:t xml:space="preserve">       </w:t>
            </w:r>
            <w:r w:rsidR="00D87DEC">
              <w:rPr>
                <w:rFonts w:cs="Courier"/>
              </w:rPr>
              <w:t xml:space="preserve"> </w:t>
            </w:r>
            <w:r w:rsidR="00BD597F">
              <w:rPr>
                <w:rFonts w:cs="Courier"/>
              </w:rPr>
              <w:t xml:space="preserve">    </w:t>
            </w:r>
            <w:r w:rsidR="00BD597F" w:rsidRPr="00BD597F">
              <w:rPr>
                <w:rFonts w:cs="Courier"/>
                <w:sz w:val="20"/>
              </w:rPr>
              <w:t xml:space="preserve"> </w:t>
            </w:r>
            <w:r>
              <w:rPr>
                <w:rFonts w:cs="Courier"/>
              </w:rPr>
              <w:t xml:space="preserve">Adv </w:t>
            </w:r>
            <w:proofErr w:type="spellStart"/>
            <w:r>
              <w:rPr>
                <w:rFonts w:cs="Courier"/>
              </w:rPr>
              <w:t>Hrs</w:t>
            </w:r>
            <w:proofErr w:type="spellEnd"/>
            <w:r>
              <w:rPr>
                <w:rFonts w:cs="Courier"/>
              </w:rPr>
              <w:t xml:space="preserve"> </w:t>
            </w:r>
            <w:r>
              <w:rPr>
                <w:rFonts w:cs="Courier"/>
                <w:u w:val="single"/>
              </w:rPr>
              <w:t xml:space="preserve"> </w:t>
            </w:r>
            <w:r w:rsidR="00742294">
              <w:rPr>
                <w:rFonts w:cs="Courier"/>
                <w:u w:val="single"/>
              </w:rPr>
              <w:t>0</w:t>
            </w:r>
            <w:r>
              <w:rPr>
                <w:rFonts w:cs="Courier"/>
              </w:rPr>
              <w:t xml:space="preserve">     </w:t>
            </w:r>
            <w:r w:rsidR="00D87DEC">
              <w:rPr>
                <w:rFonts w:cs="Courier"/>
              </w:rPr>
              <w:t xml:space="preserve">     </w:t>
            </w:r>
            <w:r>
              <w:rPr>
                <w:rFonts w:cs="Courier"/>
              </w:rPr>
              <w:t xml:space="preserve"> Adv </w:t>
            </w:r>
            <w:proofErr w:type="spellStart"/>
            <w:r>
              <w:rPr>
                <w:rFonts w:cs="Courier"/>
              </w:rPr>
              <w:t>Hrs</w:t>
            </w:r>
            <w:proofErr w:type="spellEnd"/>
          </w:p>
        </w:tc>
      </w:tr>
      <w:tr w:rsidR="002B4B4A" w14:paraId="7A9304B8" w14:textId="77777777" w:rsidTr="00804AB2">
        <w:trPr>
          <w:trHeight w:val="432"/>
        </w:trPr>
        <w:tc>
          <w:tcPr>
            <w:tcW w:w="11353" w:type="dxa"/>
            <w:gridSpan w:val="4"/>
            <w:tcBorders>
              <w:top w:val="single" w:sz="7" w:space="0" w:color="000000"/>
              <w:left w:val="double" w:sz="7" w:space="0" w:color="000000"/>
              <w:bottom w:val="single" w:sz="6" w:space="0" w:color="FFFFFF"/>
              <w:right w:val="double" w:sz="7" w:space="0" w:color="000000"/>
            </w:tcBorders>
          </w:tcPr>
          <w:p w14:paraId="0128D1FD" w14:textId="77777777" w:rsidR="002B4B4A" w:rsidRDefault="002B4B4A">
            <w:pPr>
              <w:spacing w:line="199" w:lineRule="exact"/>
              <w:rPr>
                <w:rFonts w:cs="Courier"/>
              </w:rPr>
            </w:pPr>
          </w:p>
          <w:p w14:paraId="160C8D3C" w14:textId="77777777" w:rsidR="002B4B4A" w:rsidRDefault="002B4B4A" w:rsidP="004912DD">
            <w:pPr>
              <w:spacing w:after="144" w:line="169" w:lineRule="exact"/>
              <w:rPr>
                <w:rFonts w:cs="Courier"/>
              </w:rPr>
            </w:pPr>
            <w:r>
              <w:rPr>
                <w:rFonts w:cs="Courier"/>
              </w:rPr>
              <w:t xml:space="preserve">TOTAL SEMESTER HOURS </w:t>
            </w:r>
            <w:r w:rsidR="004912DD">
              <w:rPr>
                <w:rFonts w:cs="Courier"/>
                <w:u w:val="single"/>
              </w:rPr>
              <w:t xml:space="preserve">       </w:t>
            </w:r>
            <w:r w:rsidR="004912DD">
              <w:rPr>
                <w:rFonts w:cs="Courier"/>
              </w:rPr>
              <w:t>(</w:t>
            </w:r>
            <w:r w:rsidR="004912DD">
              <w:rPr>
                <w:rFonts w:cs="Courier"/>
              </w:rPr>
              <w:sym w:font="Euclid Symbol" w:char="F0B3"/>
            </w:r>
            <w:r w:rsidR="004912DD" w:rsidRPr="00657323">
              <w:rPr>
                <w:rFonts w:cs="Courier"/>
                <w:sz w:val="22"/>
                <w:szCs w:val="22"/>
              </w:rPr>
              <w:t>120</w:t>
            </w:r>
            <w:r w:rsidR="004912DD" w:rsidRPr="004912DD">
              <w:rPr>
                <w:rFonts w:cs="Courier"/>
              </w:rPr>
              <w:t>)</w:t>
            </w:r>
            <w:r w:rsidR="004912DD">
              <w:rPr>
                <w:rFonts w:cs="Courier"/>
              </w:rPr>
              <w:t xml:space="preserve"> </w:t>
            </w:r>
            <w:r w:rsidR="0055201F">
              <w:rPr>
                <w:rFonts w:cs="Courier"/>
              </w:rPr>
              <w:t xml:space="preserve">      </w:t>
            </w:r>
            <w:r>
              <w:rPr>
                <w:rFonts w:cs="Courier"/>
              </w:rPr>
              <w:t xml:space="preserve">TOTAL ADVANCED HOURS </w:t>
            </w:r>
            <w:r>
              <w:rPr>
                <w:rFonts w:cs="Courier"/>
                <w:u w:val="single"/>
              </w:rPr>
              <w:t xml:space="preserve">      </w:t>
            </w:r>
            <w:r w:rsidR="004912DD">
              <w:rPr>
                <w:rFonts w:cs="Courier"/>
              </w:rPr>
              <w:t>(</w:t>
            </w:r>
            <w:r w:rsidR="004912DD">
              <w:rPr>
                <w:rFonts w:cs="Courier"/>
              </w:rPr>
              <w:sym w:font="Euclid Symbol" w:char="F0B3"/>
            </w:r>
            <w:r w:rsidR="004912DD" w:rsidRPr="00657323">
              <w:rPr>
                <w:rFonts w:cs="Courier"/>
                <w:sz w:val="22"/>
                <w:szCs w:val="22"/>
              </w:rPr>
              <w:t>33</w:t>
            </w:r>
            <w:r w:rsidR="004912DD" w:rsidRPr="004912DD">
              <w:rPr>
                <w:rFonts w:cs="Courier"/>
              </w:rPr>
              <w:t>)</w:t>
            </w:r>
          </w:p>
        </w:tc>
      </w:tr>
      <w:tr w:rsidR="002B4B4A" w14:paraId="432F6B80" w14:textId="77777777" w:rsidTr="0055201F">
        <w:trPr>
          <w:trHeight w:hRule="exact" w:val="20"/>
        </w:trPr>
        <w:tc>
          <w:tcPr>
            <w:tcW w:w="11353" w:type="dxa"/>
            <w:gridSpan w:val="4"/>
            <w:tcBorders>
              <w:top w:val="single" w:sz="7" w:space="0" w:color="000000"/>
              <w:left w:val="double" w:sz="7" w:space="0" w:color="000000"/>
              <w:bottom w:val="double" w:sz="7" w:space="0" w:color="000000"/>
              <w:right w:val="double" w:sz="7" w:space="0" w:color="000000"/>
            </w:tcBorders>
          </w:tcPr>
          <w:p w14:paraId="75290EF3" w14:textId="77777777" w:rsidR="00DB1127" w:rsidRDefault="00DB1127" w:rsidP="00AE5219">
            <w:pPr>
              <w:spacing w:line="269" w:lineRule="exact"/>
              <w:rPr>
                <w:rFonts w:cs="Courier"/>
              </w:rPr>
            </w:pPr>
          </w:p>
        </w:tc>
      </w:tr>
    </w:tbl>
    <w:p w14:paraId="0D3BE4A5" w14:textId="77777777" w:rsidR="00115914" w:rsidRDefault="00115914">
      <w:pPr>
        <w:jc w:val="both"/>
        <w:rPr>
          <w:rFonts w:cs="Courier"/>
          <w:u w:val="single"/>
        </w:rPr>
      </w:pPr>
    </w:p>
    <w:p w14:paraId="4DBF4AEF" w14:textId="5BAFA573" w:rsidR="00115914" w:rsidRPr="00DB568C" w:rsidRDefault="00C75938">
      <w:pPr>
        <w:jc w:val="both"/>
        <w:rPr>
          <w:rFonts w:ascii="Shruti" w:hAnsi="Shruti" w:cs="Shruti"/>
          <w:sz w:val="18"/>
          <w:szCs w:val="18"/>
        </w:rPr>
      </w:pPr>
      <w:r>
        <w:rPr>
          <w:rFonts w:cs="Courier"/>
          <w:u w:val="single"/>
        </w:rPr>
        <w:t xml:space="preserve">                        </w:t>
      </w:r>
      <w:r>
        <w:rPr>
          <w:rFonts w:cs="Courier"/>
        </w:rPr>
        <w:t xml:space="preserve">    </w:t>
      </w:r>
      <w:r w:rsidR="0055201F">
        <w:rPr>
          <w:rFonts w:cs="Courier"/>
          <w:u w:val="single"/>
        </w:rPr>
        <w:t xml:space="preserve">                     </w:t>
      </w:r>
      <w:r>
        <w:rPr>
          <w:rFonts w:cs="Courier"/>
          <w:u w:val="single"/>
        </w:rPr>
        <w:t xml:space="preserve">   </w:t>
      </w:r>
      <w:r>
        <w:rPr>
          <w:rFonts w:cs="Courier"/>
        </w:rPr>
        <w:t xml:space="preserve">   </w:t>
      </w:r>
      <w:r>
        <w:rPr>
          <w:rFonts w:cs="Courier"/>
          <w:u w:val="single"/>
        </w:rPr>
        <w:t xml:space="preserve">                 </w:t>
      </w:r>
      <w:r w:rsidR="0055201F">
        <w:rPr>
          <w:rFonts w:cs="Courier"/>
          <w:u w:val="single"/>
        </w:rPr>
        <w:t xml:space="preserve"> </w:t>
      </w:r>
      <w:r>
        <w:rPr>
          <w:rFonts w:cs="Courier"/>
          <w:u w:val="single"/>
        </w:rPr>
        <w:t xml:space="preserve">     </w:t>
      </w:r>
      <w:r>
        <w:rPr>
          <w:rFonts w:ascii="Shruti" w:hAnsi="Shruti" w:cs="Shruti"/>
          <w:sz w:val="18"/>
          <w:szCs w:val="18"/>
        </w:rPr>
        <w:t xml:space="preserve"> Advisor                             </w:t>
      </w:r>
      <w:r w:rsidR="00B01849">
        <w:rPr>
          <w:rFonts w:ascii="Shruti" w:hAnsi="Shruti" w:cs="Shruti"/>
          <w:sz w:val="18"/>
          <w:szCs w:val="18"/>
        </w:rPr>
        <w:t xml:space="preserve">            </w:t>
      </w:r>
      <w:r>
        <w:rPr>
          <w:rFonts w:ascii="Shruti" w:hAnsi="Shruti" w:cs="Shruti"/>
          <w:sz w:val="18"/>
          <w:szCs w:val="18"/>
        </w:rPr>
        <w:t xml:space="preserve"> </w:t>
      </w:r>
      <w:r w:rsidR="0055201F">
        <w:rPr>
          <w:rFonts w:ascii="Shruti" w:hAnsi="Shruti" w:cs="Shruti"/>
          <w:sz w:val="18"/>
          <w:szCs w:val="18"/>
        </w:rPr>
        <w:t xml:space="preserve">   </w:t>
      </w:r>
      <w:r>
        <w:rPr>
          <w:rFonts w:ascii="Shruti" w:hAnsi="Shruti" w:cs="Shruti"/>
          <w:sz w:val="18"/>
          <w:szCs w:val="18"/>
        </w:rPr>
        <w:t>Chair, Major Dep</w:t>
      </w:r>
      <w:r w:rsidR="0055201F">
        <w:rPr>
          <w:rFonts w:ascii="Shruti" w:hAnsi="Shruti" w:cs="Shruti"/>
          <w:sz w:val="18"/>
          <w:szCs w:val="18"/>
        </w:rPr>
        <w:t xml:space="preserve">t.                       </w:t>
      </w:r>
      <w:r w:rsidR="00DB3F1C">
        <w:rPr>
          <w:rFonts w:ascii="Shruti" w:hAnsi="Shruti" w:cs="Shruti"/>
          <w:sz w:val="18"/>
          <w:szCs w:val="18"/>
        </w:rPr>
        <w:t xml:space="preserve">  </w:t>
      </w:r>
      <w:r w:rsidR="0055201F">
        <w:rPr>
          <w:rFonts w:ascii="Shruti" w:hAnsi="Shruti" w:cs="Shruti"/>
          <w:sz w:val="18"/>
          <w:szCs w:val="18"/>
        </w:rPr>
        <w:t xml:space="preserve">      </w:t>
      </w:r>
      <w:r>
        <w:rPr>
          <w:rFonts w:ascii="Shruti" w:hAnsi="Shruti" w:cs="Shruti"/>
          <w:sz w:val="18"/>
          <w:szCs w:val="18"/>
        </w:rPr>
        <w:t>Chair,</w:t>
      </w:r>
      <w:r w:rsidR="00115914">
        <w:rPr>
          <w:rFonts w:ascii="Shruti" w:hAnsi="Shruti" w:cs="Shruti"/>
          <w:sz w:val="18"/>
          <w:szCs w:val="18"/>
        </w:rPr>
        <w:t xml:space="preserve"> </w:t>
      </w:r>
      <w:r>
        <w:rPr>
          <w:rFonts w:ascii="Shruti" w:hAnsi="Shruti" w:cs="Shruti"/>
          <w:sz w:val="18"/>
          <w:szCs w:val="18"/>
        </w:rPr>
        <w:t>Minor</w:t>
      </w:r>
      <w:r w:rsidR="00115914">
        <w:rPr>
          <w:rFonts w:ascii="Shruti" w:hAnsi="Shruti" w:cs="Shruti"/>
          <w:sz w:val="18"/>
          <w:szCs w:val="18"/>
        </w:rPr>
        <w:t xml:space="preserve"> </w:t>
      </w:r>
      <w:r>
        <w:rPr>
          <w:rFonts w:ascii="Shruti" w:hAnsi="Shruti" w:cs="Shruti"/>
          <w:sz w:val="18"/>
          <w:szCs w:val="18"/>
        </w:rPr>
        <w:t>Dept.</w:t>
      </w:r>
      <w:r w:rsidR="0055201F">
        <w:rPr>
          <w:rFonts w:ascii="Shruti" w:hAnsi="Shruti" w:cs="Shruti"/>
          <w:sz w:val="18"/>
          <w:szCs w:val="18"/>
        </w:rPr>
        <w:t xml:space="preserve"> </w:t>
      </w:r>
    </w:p>
    <w:p w14:paraId="3EAA871E" w14:textId="77777777" w:rsidR="0055201F" w:rsidRPr="0055201F" w:rsidRDefault="0055201F" w:rsidP="0055201F">
      <w:pPr>
        <w:jc w:val="both"/>
        <w:rPr>
          <w:rFonts w:ascii="Shruti" w:hAnsi="Shruti" w:cs="Shruti"/>
          <w:sz w:val="20"/>
          <w:szCs w:val="20"/>
          <w:u w:val="single"/>
        </w:rPr>
      </w:pPr>
      <w:r>
        <w:rPr>
          <w:rFonts w:cs="Courier"/>
          <w:u w:val="single"/>
        </w:rPr>
        <w:t xml:space="preserve">                 </w:t>
      </w:r>
      <w:r w:rsidR="00C75938">
        <w:rPr>
          <w:rFonts w:cs="Courier"/>
          <w:u w:val="single"/>
        </w:rPr>
        <w:t xml:space="preserve">       </w:t>
      </w:r>
      <w:r w:rsidR="00C75938">
        <w:rPr>
          <w:rFonts w:cs="Courier"/>
        </w:rPr>
        <w:t xml:space="preserve">   </w:t>
      </w:r>
      <w:r>
        <w:rPr>
          <w:rFonts w:cs="Courier"/>
        </w:rPr>
        <w:t xml:space="preserve"> </w:t>
      </w:r>
      <w:r>
        <w:rPr>
          <w:rFonts w:cs="Courier"/>
          <w:u w:val="single"/>
        </w:rPr>
        <w:t xml:space="preserve">                      </w:t>
      </w:r>
      <w:r w:rsidR="00C75938">
        <w:rPr>
          <w:rFonts w:cs="Courier"/>
          <w:u w:val="single"/>
        </w:rPr>
        <w:t xml:space="preserve">  </w:t>
      </w:r>
      <w:r w:rsidR="00C75938">
        <w:rPr>
          <w:rFonts w:ascii="Shruti" w:hAnsi="Shruti" w:cs="Shruti"/>
          <w:sz w:val="20"/>
          <w:szCs w:val="20"/>
        </w:rPr>
        <w:t xml:space="preserve">  </w:t>
      </w:r>
      <w:r w:rsidR="00A9118B">
        <w:rPr>
          <w:rFonts w:ascii="Shruti" w:hAnsi="Shruti" w:cs="Shruti"/>
          <w:sz w:val="18"/>
          <w:szCs w:val="18"/>
        </w:rPr>
        <w:t xml:space="preserve"> </w:t>
      </w:r>
      <w:r>
        <w:rPr>
          <w:rFonts w:ascii="Shruti" w:hAnsi="Shruti" w:cs="Shruti"/>
          <w:sz w:val="18"/>
          <w:szCs w:val="18"/>
        </w:rPr>
        <w:t xml:space="preserve">   </w:t>
      </w:r>
      <w:r>
        <w:rPr>
          <w:rFonts w:ascii="Shruti" w:hAnsi="Shruti" w:cs="Shruti"/>
          <w:sz w:val="18"/>
          <w:szCs w:val="18"/>
          <w:u w:val="single"/>
        </w:rPr>
        <w:t xml:space="preserve">                                           </w:t>
      </w:r>
    </w:p>
    <w:p w14:paraId="2F0E7100" w14:textId="77777777" w:rsidR="00236F33" w:rsidRDefault="0055201F">
      <w:pPr>
        <w:spacing w:line="214" w:lineRule="auto"/>
        <w:jc w:val="both"/>
        <w:rPr>
          <w:rFonts w:ascii="Shruti" w:hAnsi="Shruti" w:cs="Shruti"/>
          <w:sz w:val="18"/>
          <w:szCs w:val="20"/>
        </w:rPr>
      </w:pPr>
      <w:r>
        <w:rPr>
          <w:rFonts w:ascii="Shruti" w:hAnsi="Shruti" w:cs="Shruti"/>
          <w:sz w:val="18"/>
          <w:szCs w:val="20"/>
        </w:rPr>
        <w:t>Director of Teacher Certification</w:t>
      </w:r>
      <w:r>
        <w:rPr>
          <w:rFonts w:ascii="Shruti" w:hAnsi="Shruti" w:cs="Shruti"/>
          <w:sz w:val="18"/>
          <w:szCs w:val="20"/>
        </w:rPr>
        <w:tab/>
      </w:r>
      <w:r>
        <w:rPr>
          <w:rFonts w:ascii="Shruti" w:hAnsi="Shruti" w:cs="Shruti"/>
          <w:sz w:val="18"/>
          <w:szCs w:val="20"/>
        </w:rPr>
        <w:tab/>
        <w:t xml:space="preserve">      Student-I understand that this degree plan</w:t>
      </w:r>
      <w:r>
        <w:rPr>
          <w:rFonts w:ascii="Shruti" w:hAnsi="Shruti" w:cs="Shruti"/>
          <w:sz w:val="18"/>
          <w:szCs w:val="20"/>
        </w:rPr>
        <w:tab/>
        <w:t xml:space="preserve"> Dean, College of Science and Mathematics</w:t>
      </w:r>
    </w:p>
    <w:p w14:paraId="5811E471" w14:textId="77777777" w:rsidR="0055201F" w:rsidRDefault="0055201F">
      <w:pPr>
        <w:spacing w:line="214" w:lineRule="auto"/>
        <w:jc w:val="both"/>
        <w:rPr>
          <w:rFonts w:ascii="Shruti" w:hAnsi="Shruti" w:cs="Shruti"/>
          <w:sz w:val="18"/>
          <w:szCs w:val="20"/>
        </w:rPr>
      </w:pPr>
      <w:r>
        <w:rPr>
          <w:rFonts w:ascii="Shruti" w:hAnsi="Shruti" w:cs="Shruti"/>
          <w:sz w:val="18"/>
          <w:szCs w:val="20"/>
        </w:rPr>
        <w:t>(if student is seeking certification to teach)</w:t>
      </w:r>
      <w:r>
        <w:rPr>
          <w:rFonts w:ascii="Shruti" w:hAnsi="Shruti" w:cs="Shruti"/>
          <w:sz w:val="18"/>
          <w:szCs w:val="20"/>
        </w:rPr>
        <w:tab/>
        <w:t xml:space="preserve">      does not supersede catalog requirements</w:t>
      </w:r>
    </w:p>
    <w:p w14:paraId="0C7BEBF1" w14:textId="5F41C7F6" w:rsidR="00DB3F1C" w:rsidRPr="00DB3F1C" w:rsidRDefault="0055201F" w:rsidP="00ED12C4">
      <w:pPr>
        <w:spacing w:line="214" w:lineRule="auto"/>
        <w:jc w:val="both"/>
        <w:rPr>
          <w:rFonts w:ascii="Shruti" w:hAnsi="Shruti" w:cs="Shruti"/>
          <w:sz w:val="18"/>
          <w:szCs w:val="20"/>
        </w:rPr>
      </w:pPr>
      <w:r>
        <w:rPr>
          <w:rFonts w:ascii="Shruti" w:hAnsi="Shruti" w:cs="Shruti"/>
          <w:sz w:val="18"/>
          <w:szCs w:val="20"/>
        </w:rPr>
        <w:tab/>
      </w:r>
      <w:r>
        <w:rPr>
          <w:rFonts w:ascii="Shruti" w:hAnsi="Shruti" w:cs="Shruti"/>
          <w:sz w:val="18"/>
          <w:szCs w:val="20"/>
        </w:rPr>
        <w:tab/>
      </w:r>
      <w:r>
        <w:rPr>
          <w:rFonts w:ascii="Shruti" w:hAnsi="Shruti" w:cs="Shruti"/>
          <w:sz w:val="18"/>
          <w:szCs w:val="20"/>
        </w:rPr>
        <w:tab/>
      </w:r>
      <w:r>
        <w:rPr>
          <w:rFonts w:ascii="Shruti" w:hAnsi="Shruti" w:cs="Shruti"/>
          <w:sz w:val="18"/>
          <w:szCs w:val="20"/>
        </w:rPr>
        <w:tab/>
      </w:r>
      <w:r>
        <w:rPr>
          <w:rFonts w:ascii="Shruti" w:hAnsi="Shruti" w:cs="Shruti"/>
          <w:sz w:val="18"/>
          <w:szCs w:val="20"/>
        </w:rPr>
        <w:tab/>
        <w:t xml:space="preserve">      for which I am fully responsible.</w:t>
      </w:r>
    </w:p>
    <w:sectPr w:rsidR="00DB3F1C" w:rsidRPr="00DB3F1C" w:rsidSect="00804AB2">
      <w:footerReference w:type="default" r:id="rId7"/>
      <w:pgSz w:w="12240" w:h="15840"/>
      <w:pgMar w:top="360" w:right="360" w:bottom="288" w:left="418" w:header="288" w:footer="144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AEA559" w14:textId="77777777" w:rsidR="009034F0" w:rsidRDefault="009034F0" w:rsidP="00236F33">
      <w:r>
        <w:separator/>
      </w:r>
    </w:p>
  </w:endnote>
  <w:endnote w:type="continuationSeparator" w:id="0">
    <w:p w14:paraId="3B536AC1" w14:textId="77777777" w:rsidR="009034F0" w:rsidRDefault="009034F0" w:rsidP="00236F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Euclid Symbol">
    <w:altName w:val="Symbol"/>
    <w:panose1 w:val="020B0604020202020204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54DCA4" w14:textId="36A509E1" w:rsidR="00FC2DFD" w:rsidRDefault="00FC2DFD">
    <w:pPr>
      <w:pStyle w:val="Footer"/>
    </w:pPr>
    <w:r>
      <w:t>Updated 1</w:t>
    </w:r>
    <w:r w:rsidR="00DB3F1C">
      <w:t>0</w:t>
    </w:r>
    <w:r>
      <w:t>/</w:t>
    </w:r>
    <w:r w:rsidR="00DB3F1C">
      <w:t>12</w:t>
    </w:r>
    <w:r>
      <w:t>/20</w:t>
    </w:r>
    <w:r w:rsidR="00DB3F1C">
      <w:t>22</w:t>
    </w:r>
    <w:r>
      <w:t xml:space="preserve"> MKD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AA6CF8" w14:textId="77777777" w:rsidR="009034F0" w:rsidRDefault="009034F0" w:rsidP="00236F33">
      <w:r>
        <w:separator/>
      </w:r>
    </w:p>
  </w:footnote>
  <w:footnote w:type="continuationSeparator" w:id="0">
    <w:p w14:paraId="035F75D0" w14:textId="77777777" w:rsidR="009034F0" w:rsidRDefault="009034F0" w:rsidP="00236F3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1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wNzMzM7E0NDYzMDBR0lEKTi0uzszPAykwrAUAEqD6sSwAAAA="/>
  </w:docVars>
  <w:rsids>
    <w:rsidRoot w:val="00C75938"/>
    <w:rsid w:val="000147C0"/>
    <w:rsid w:val="000170A5"/>
    <w:rsid w:val="000250DD"/>
    <w:rsid w:val="0002537C"/>
    <w:rsid w:val="00026D39"/>
    <w:rsid w:val="00071388"/>
    <w:rsid w:val="000A0EC9"/>
    <w:rsid w:val="000E09D8"/>
    <w:rsid w:val="000F4750"/>
    <w:rsid w:val="000F795D"/>
    <w:rsid w:val="00115914"/>
    <w:rsid w:val="001221D4"/>
    <w:rsid w:val="00122929"/>
    <w:rsid w:val="00144DCE"/>
    <w:rsid w:val="00146D78"/>
    <w:rsid w:val="001576E8"/>
    <w:rsid w:val="001705A7"/>
    <w:rsid w:val="00206D5D"/>
    <w:rsid w:val="00207C53"/>
    <w:rsid w:val="00236F33"/>
    <w:rsid w:val="002961D0"/>
    <w:rsid w:val="002A3A1D"/>
    <w:rsid w:val="002B4B4A"/>
    <w:rsid w:val="002D083E"/>
    <w:rsid w:val="002E58B1"/>
    <w:rsid w:val="0030481C"/>
    <w:rsid w:val="00305953"/>
    <w:rsid w:val="003436BE"/>
    <w:rsid w:val="00377FBC"/>
    <w:rsid w:val="00391AE8"/>
    <w:rsid w:val="003A0FFA"/>
    <w:rsid w:val="003C4E49"/>
    <w:rsid w:val="003D2502"/>
    <w:rsid w:val="003D4A37"/>
    <w:rsid w:val="00403751"/>
    <w:rsid w:val="00405D4C"/>
    <w:rsid w:val="00416A62"/>
    <w:rsid w:val="00422469"/>
    <w:rsid w:val="004258C4"/>
    <w:rsid w:val="0048359E"/>
    <w:rsid w:val="004902D0"/>
    <w:rsid w:val="004912DD"/>
    <w:rsid w:val="004A124B"/>
    <w:rsid w:val="004A493F"/>
    <w:rsid w:val="00501DB7"/>
    <w:rsid w:val="0051375A"/>
    <w:rsid w:val="00526356"/>
    <w:rsid w:val="0055201F"/>
    <w:rsid w:val="0057257A"/>
    <w:rsid w:val="005A43E7"/>
    <w:rsid w:val="005B4750"/>
    <w:rsid w:val="005D1690"/>
    <w:rsid w:val="00600C6E"/>
    <w:rsid w:val="00601665"/>
    <w:rsid w:val="00616B98"/>
    <w:rsid w:val="00621B93"/>
    <w:rsid w:val="0062222D"/>
    <w:rsid w:val="006462F9"/>
    <w:rsid w:val="00652DC8"/>
    <w:rsid w:val="0065484E"/>
    <w:rsid w:val="00657323"/>
    <w:rsid w:val="006611CB"/>
    <w:rsid w:val="00692458"/>
    <w:rsid w:val="006934A5"/>
    <w:rsid w:val="00695254"/>
    <w:rsid w:val="006A444B"/>
    <w:rsid w:val="006E2007"/>
    <w:rsid w:val="006F774E"/>
    <w:rsid w:val="00717727"/>
    <w:rsid w:val="007310C5"/>
    <w:rsid w:val="00735D22"/>
    <w:rsid w:val="00742294"/>
    <w:rsid w:val="007B7341"/>
    <w:rsid w:val="007C47B2"/>
    <w:rsid w:val="00804AB2"/>
    <w:rsid w:val="00815BE2"/>
    <w:rsid w:val="0081762B"/>
    <w:rsid w:val="00852A33"/>
    <w:rsid w:val="00863E1C"/>
    <w:rsid w:val="00872F6F"/>
    <w:rsid w:val="00883BF8"/>
    <w:rsid w:val="008D0067"/>
    <w:rsid w:val="008D1855"/>
    <w:rsid w:val="008D77ED"/>
    <w:rsid w:val="008E1F26"/>
    <w:rsid w:val="008F13EF"/>
    <w:rsid w:val="008F7ED8"/>
    <w:rsid w:val="009034F0"/>
    <w:rsid w:val="00903AF3"/>
    <w:rsid w:val="00925365"/>
    <w:rsid w:val="009574D4"/>
    <w:rsid w:val="009827ED"/>
    <w:rsid w:val="00997490"/>
    <w:rsid w:val="009C6364"/>
    <w:rsid w:val="009D0989"/>
    <w:rsid w:val="00A14C0A"/>
    <w:rsid w:val="00A22B08"/>
    <w:rsid w:val="00A25D08"/>
    <w:rsid w:val="00A25FC2"/>
    <w:rsid w:val="00A26B98"/>
    <w:rsid w:val="00A450CD"/>
    <w:rsid w:val="00A613BA"/>
    <w:rsid w:val="00A77BF2"/>
    <w:rsid w:val="00A910B3"/>
    <w:rsid w:val="00A9118B"/>
    <w:rsid w:val="00AA0EFB"/>
    <w:rsid w:val="00AA7A67"/>
    <w:rsid w:val="00AB095A"/>
    <w:rsid w:val="00AE5219"/>
    <w:rsid w:val="00B01849"/>
    <w:rsid w:val="00B018E5"/>
    <w:rsid w:val="00B3003A"/>
    <w:rsid w:val="00B340B1"/>
    <w:rsid w:val="00B37DAE"/>
    <w:rsid w:val="00B60FD6"/>
    <w:rsid w:val="00B71B48"/>
    <w:rsid w:val="00BB0D60"/>
    <w:rsid w:val="00BD597F"/>
    <w:rsid w:val="00BF2ABE"/>
    <w:rsid w:val="00C11A06"/>
    <w:rsid w:val="00C11FCC"/>
    <w:rsid w:val="00C61034"/>
    <w:rsid w:val="00C670F2"/>
    <w:rsid w:val="00C75938"/>
    <w:rsid w:val="00CA0910"/>
    <w:rsid w:val="00CA4BA3"/>
    <w:rsid w:val="00CE3069"/>
    <w:rsid w:val="00CE3E81"/>
    <w:rsid w:val="00D05163"/>
    <w:rsid w:val="00D105F8"/>
    <w:rsid w:val="00D3395D"/>
    <w:rsid w:val="00D44D20"/>
    <w:rsid w:val="00D47660"/>
    <w:rsid w:val="00D87DEC"/>
    <w:rsid w:val="00DB1127"/>
    <w:rsid w:val="00DB20FB"/>
    <w:rsid w:val="00DB3746"/>
    <w:rsid w:val="00DB3F1C"/>
    <w:rsid w:val="00DB568C"/>
    <w:rsid w:val="00DD645C"/>
    <w:rsid w:val="00DD7EA7"/>
    <w:rsid w:val="00E359A2"/>
    <w:rsid w:val="00E51B7C"/>
    <w:rsid w:val="00E64A5B"/>
    <w:rsid w:val="00E74714"/>
    <w:rsid w:val="00E83BE2"/>
    <w:rsid w:val="00E87981"/>
    <w:rsid w:val="00E9646B"/>
    <w:rsid w:val="00ED12C4"/>
    <w:rsid w:val="00F04E6B"/>
    <w:rsid w:val="00F0681F"/>
    <w:rsid w:val="00F46EDA"/>
    <w:rsid w:val="00F64FA6"/>
    <w:rsid w:val="00F676B1"/>
    <w:rsid w:val="00F90284"/>
    <w:rsid w:val="00FA6782"/>
    <w:rsid w:val="00FA6B7B"/>
    <w:rsid w:val="00FC2DFD"/>
    <w:rsid w:val="00FC5C9B"/>
    <w:rsid w:val="00FD65D6"/>
    <w:rsid w:val="00FD7A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237CBB3"/>
  <w15:docId w15:val="{13F80B8A-9F60-4DDF-AB7B-6D1A532276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13BA"/>
    <w:pPr>
      <w:widowControl w:val="0"/>
      <w:autoSpaceDE w:val="0"/>
      <w:autoSpaceDN w:val="0"/>
      <w:adjustRightInd w:val="0"/>
      <w:spacing w:after="0" w:line="240" w:lineRule="auto"/>
    </w:pPr>
    <w:rPr>
      <w:rFonts w:ascii="Courier" w:hAnsi="Courier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uiPriority w:val="99"/>
    <w:rsid w:val="00D44D20"/>
  </w:style>
  <w:style w:type="paragraph" w:styleId="Header">
    <w:name w:val="header"/>
    <w:basedOn w:val="Normal"/>
    <w:link w:val="HeaderChar"/>
    <w:uiPriority w:val="99"/>
    <w:unhideWhenUsed/>
    <w:rsid w:val="00236F3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6F33"/>
    <w:rPr>
      <w:rFonts w:ascii="Courier" w:hAnsi="Courier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236F3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6F33"/>
    <w:rPr>
      <w:rFonts w:ascii="Courier" w:hAnsi="Courie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169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169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1478F7-1FB2-44F4-9AB6-1A43FF1F71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30</Words>
  <Characters>245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dwestern State University</Company>
  <LinksUpToDate>false</LinksUpToDate>
  <CharactersWithSpaces>2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alued MSU Customer</dc:creator>
  <cp:lastModifiedBy>Microsoft Office User</cp:lastModifiedBy>
  <cp:revision>3</cp:revision>
  <cp:lastPrinted>2019-01-23T16:36:00Z</cp:lastPrinted>
  <dcterms:created xsi:type="dcterms:W3CDTF">2022-10-12T20:47:00Z</dcterms:created>
  <dcterms:modified xsi:type="dcterms:W3CDTF">2022-10-12T20:48:00Z</dcterms:modified>
</cp:coreProperties>
</file>